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Normal1"/>
        <w:tblpPr w:leftFromText="180" w:rightFromText="180" w:vertAnchor="text" w:horzAnchor="margin" w:tblpY="70"/>
        <w:tblW w:w="158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92"/>
        <w:gridCol w:w="1134"/>
        <w:gridCol w:w="4122"/>
        <w:gridCol w:w="708"/>
        <w:gridCol w:w="3674"/>
        <w:gridCol w:w="9"/>
        <w:gridCol w:w="1691"/>
        <w:gridCol w:w="2557"/>
      </w:tblGrid>
      <w:tr w:rsidR="008319D2" w:rsidRPr="000C15E9" w14:paraId="6D022CC4" w14:textId="77777777" w:rsidTr="000C15E9">
        <w:trPr>
          <w:trHeight w:val="364"/>
        </w:trPr>
        <w:tc>
          <w:tcPr>
            <w:tcW w:w="15887" w:type="dxa"/>
            <w:gridSpan w:val="8"/>
            <w:tcBorders>
              <w:left w:val="single" w:sz="4" w:space="0" w:color="auto"/>
            </w:tcBorders>
            <w:vAlign w:val="center"/>
          </w:tcPr>
          <w:p w14:paraId="1B242648" w14:textId="6448A3A1" w:rsidR="000C15E9" w:rsidRPr="000C15E9" w:rsidRDefault="008319D2" w:rsidP="000C15E9">
            <w:pPr>
              <w:pStyle w:val="TableParagraph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SAÜ EĞİTİM FAKÜLTESİ </w:t>
            </w:r>
            <w:r w:rsidR="00016406">
              <w:rPr>
                <w:rFonts w:ascii="Arial" w:hAnsi="Arial" w:cs="Arial"/>
                <w:b/>
                <w:sz w:val="20"/>
                <w:szCs w:val="20"/>
                <w:lang w:val="tr-TR"/>
              </w:rPr>
              <w:t>TÜRKÇE</w:t>
            </w:r>
            <w:r w:rsidR="00C078AD"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EĞİTİMİ ABD</w:t>
            </w:r>
            <w:r w:rsidR="000C15E9"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</w:p>
          <w:p w14:paraId="051AB799" w14:textId="3B7BE59A" w:rsidR="008319D2" w:rsidRPr="000C15E9" w:rsidRDefault="008319D2" w:rsidP="000C15E9">
            <w:pPr>
              <w:pStyle w:val="TableParagraph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2023-2024 GÜZ DÖNEMİ FİNAL SINAV PROGRAMI</w:t>
            </w:r>
          </w:p>
        </w:tc>
      </w:tr>
      <w:tr w:rsidR="00BB68B1" w:rsidRPr="000C15E9" w14:paraId="0A42FEEF" w14:textId="77777777" w:rsidTr="0038179B">
        <w:trPr>
          <w:trHeight w:val="90"/>
        </w:trPr>
        <w:tc>
          <w:tcPr>
            <w:tcW w:w="1992" w:type="dxa"/>
            <w:tcBorders>
              <w:left w:val="single" w:sz="4" w:space="0" w:color="auto"/>
              <w:right w:val="single" w:sz="4" w:space="0" w:color="auto"/>
            </w:tcBorders>
          </w:tcPr>
          <w:p w14:paraId="077C4049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Tarih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44BAE558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aat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D3CFB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Ders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1E19451F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ınıf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A7D8B3B" w14:textId="77777777" w:rsidR="008319D2" w:rsidRPr="000C15E9" w:rsidRDefault="008319D2" w:rsidP="008319D2">
            <w:pPr>
              <w:pStyle w:val="TableParagraph"/>
              <w:ind w:left="107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Öğretim Üyesi</w:t>
            </w:r>
          </w:p>
        </w:tc>
        <w:tc>
          <w:tcPr>
            <w:tcW w:w="1691" w:type="dxa"/>
            <w:tcBorders>
              <w:left w:val="single" w:sz="4" w:space="0" w:color="auto"/>
            </w:tcBorders>
          </w:tcPr>
          <w:p w14:paraId="4D532F86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Derslik 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0B530066" w14:textId="77777777" w:rsidR="008319D2" w:rsidRPr="000C15E9" w:rsidRDefault="008319D2" w:rsidP="008319D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Gözetmen</w:t>
            </w:r>
          </w:p>
        </w:tc>
      </w:tr>
      <w:tr w:rsidR="00016406" w:rsidRPr="000C15E9" w14:paraId="36FD16D1" w14:textId="77777777" w:rsidTr="0038179B">
        <w:trPr>
          <w:trHeight w:val="20"/>
        </w:trPr>
        <w:tc>
          <w:tcPr>
            <w:tcW w:w="199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3ABAF1" w14:textId="77777777" w:rsidR="00016406" w:rsidRPr="000C15E9" w:rsidRDefault="00016406" w:rsidP="00016406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8 OCAK 2024</w:t>
            </w:r>
          </w:p>
          <w:p w14:paraId="33227828" w14:textId="77777777" w:rsidR="00016406" w:rsidRPr="000C15E9" w:rsidRDefault="00016406" w:rsidP="00016406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PAZARTESİ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870BF" w14:textId="2CCE7CB9" w:rsidR="00016406" w:rsidRPr="000C15E9" w:rsidRDefault="00016406" w:rsidP="00016406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BA1D89" w14:textId="643A001A" w:rsidR="00016406" w:rsidRPr="000C15E9" w:rsidRDefault="00016406" w:rsidP="00016406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BFBEB" w14:textId="31D219F1" w:rsidR="00016406" w:rsidRPr="000C15E9" w:rsidRDefault="00016406" w:rsidP="00016406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527A1A" w14:textId="49F4078A" w:rsidR="00016406" w:rsidRPr="000C15E9" w:rsidRDefault="00016406" w:rsidP="00016406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91" w:type="dxa"/>
            <w:tcBorders>
              <w:left w:val="single" w:sz="4" w:space="0" w:color="000000"/>
            </w:tcBorders>
          </w:tcPr>
          <w:p w14:paraId="36230F7D" w14:textId="681D5FE0" w:rsidR="00016406" w:rsidRPr="000C15E9" w:rsidRDefault="00016406" w:rsidP="00016406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7A15F24B" w14:textId="77777777" w:rsidR="00016406" w:rsidRPr="000C15E9" w:rsidRDefault="00016406" w:rsidP="00016406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9D5A42" w:rsidRPr="000C15E9" w14:paraId="71A8B8CA" w14:textId="77777777" w:rsidTr="0038179B">
        <w:trPr>
          <w:trHeight w:val="236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61153D" w14:textId="77777777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78794F" w14:textId="2E0A64F0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2B5B9" w14:textId="13A8348E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ATATÜRK İLKELERİ VE INKILAP TARİHİ I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9254F3" w14:textId="36F4EE20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D1A07A" w14:textId="6D60007D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REKTÖRLÜK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58065CFC" w14:textId="255E63C7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2A0259" w14:textId="50FABDAD" w:rsidR="009D5A42" w:rsidRPr="000C15E9" w:rsidRDefault="0038179B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S.Eroğlu</w:t>
            </w:r>
            <w:proofErr w:type="spellEnd"/>
          </w:p>
        </w:tc>
      </w:tr>
      <w:tr w:rsidR="009D5A42" w:rsidRPr="000C15E9" w14:paraId="3F1F77C2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C620E1" w14:textId="77777777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84F8C" w14:textId="51315B02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1A4098C9" w14:textId="63391FF4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bCs/>
                <w:sz w:val="20"/>
                <w:szCs w:val="20"/>
              </w:rPr>
              <w:t>Dinleme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Eğitimi</w:t>
            </w:r>
            <w:proofErr w:type="spellEnd"/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3B32124A" w14:textId="218BCFF3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</w:tcPr>
          <w:p w14:paraId="0AF46E5D" w14:textId="0BB55DDE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bCs/>
                <w:sz w:val="20"/>
                <w:szCs w:val="20"/>
              </w:rPr>
              <w:t>Doç</w:t>
            </w:r>
            <w:proofErr w:type="spellEnd"/>
            <w:r>
              <w:rPr>
                <w:bCs/>
                <w:sz w:val="20"/>
                <w:szCs w:val="20"/>
              </w:rPr>
              <w:t xml:space="preserve">. Dr. </w:t>
            </w:r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Nahide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İrem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Azizoğlu</w:t>
            </w:r>
            <w:proofErr w:type="spellEnd"/>
          </w:p>
        </w:tc>
        <w:tc>
          <w:tcPr>
            <w:tcW w:w="1691" w:type="dxa"/>
            <w:tcBorders>
              <w:left w:val="single" w:sz="4" w:space="0" w:color="000000"/>
            </w:tcBorders>
          </w:tcPr>
          <w:p w14:paraId="5E3A9237" w14:textId="31502C68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08083D2C" w14:textId="0D8E6601" w:rsidR="009D5A42" w:rsidRPr="000C15E9" w:rsidRDefault="0038179B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S.Eroğlu</w:t>
            </w:r>
            <w:proofErr w:type="spellEnd"/>
          </w:p>
        </w:tc>
      </w:tr>
      <w:tr w:rsidR="009D5A42" w:rsidRPr="000C15E9" w14:paraId="653FD11A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21EDA" w14:textId="77777777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A64EB6" w14:textId="3474D742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67AD4" w14:textId="4B1632F8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bCs/>
                <w:sz w:val="20"/>
                <w:szCs w:val="20"/>
              </w:rPr>
              <w:t>Yeni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Türk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Edebiyatı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I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42E145" w14:textId="2DAE2624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2</w:t>
            </w: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644E91" w14:textId="0CFA08F3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931AC">
              <w:rPr>
                <w:bCs/>
                <w:sz w:val="20"/>
                <w:szCs w:val="20"/>
              </w:rPr>
              <w:t xml:space="preserve">Dr. </w:t>
            </w:r>
            <w:proofErr w:type="spellStart"/>
            <w:r w:rsidRPr="003931AC">
              <w:rPr>
                <w:bCs/>
                <w:sz w:val="20"/>
                <w:szCs w:val="20"/>
              </w:rPr>
              <w:t>Öğr.Üyesi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Mehmet </w:t>
            </w:r>
            <w:proofErr w:type="spellStart"/>
            <w:r w:rsidRPr="003931AC">
              <w:rPr>
                <w:bCs/>
                <w:sz w:val="20"/>
                <w:szCs w:val="20"/>
              </w:rPr>
              <w:t>Özdemir</w:t>
            </w:r>
            <w:proofErr w:type="spellEnd"/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4426DDC7" w14:textId="662B696B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2216F19D" w14:textId="2AEBF028" w:rsidR="009D5A42" w:rsidRPr="000C15E9" w:rsidRDefault="0038179B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S.Eroğlu</w:t>
            </w:r>
            <w:proofErr w:type="spellEnd"/>
          </w:p>
        </w:tc>
      </w:tr>
      <w:tr w:rsidR="00016406" w:rsidRPr="000C15E9" w14:paraId="4C3A7094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45ADB5" w14:textId="77777777" w:rsidR="00016406" w:rsidRPr="000C15E9" w:rsidRDefault="00016406" w:rsidP="00016406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25DBBB" w14:textId="55429406" w:rsidR="00016406" w:rsidRPr="000C15E9" w:rsidRDefault="00016406" w:rsidP="00016406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6B931C" w14:textId="4D9BE044" w:rsidR="00016406" w:rsidRPr="000C15E9" w:rsidRDefault="00016406" w:rsidP="00016406">
            <w:pPr>
              <w:pStyle w:val="TableParagraph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F794E1" w14:textId="402E5C68" w:rsidR="00016406" w:rsidRPr="000C15E9" w:rsidRDefault="00016406" w:rsidP="00016406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69707CE" w14:textId="383E1167" w:rsidR="00016406" w:rsidRPr="000C15E9" w:rsidRDefault="00016406" w:rsidP="00016406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1B136E50" w14:textId="07F76082" w:rsidR="00016406" w:rsidRPr="000C15E9" w:rsidRDefault="00016406" w:rsidP="00016406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537BB779" w14:textId="77777777" w:rsidR="00016406" w:rsidRPr="000C15E9" w:rsidRDefault="00016406" w:rsidP="00016406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9D5A42" w:rsidRPr="000C15E9" w14:paraId="03C7C38A" w14:textId="77777777" w:rsidTr="0038179B">
        <w:trPr>
          <w:trHeight w:val="20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714C7BE" w14:textId="77777777" w:rsidR="009D5A42" w:rsidRPr="000C15E9" w:rsidRDefault="009D5A42" w:rsidP="009D5A42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9 OCAK 2024</w:t>
            </w:r>
          </w:p>
          <w:p w14:paraId="533F9BEA" w14:textId="77777777" w:rsidR="009D5A42" w:rsidRPr="000C15E9" w:rsidRDefault="009D5A42" w:rsidP="009D5A42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ALI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A4D3C52" w14:textId="4DD3C5D3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100FE73D" w14:textId="3696DD0C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931AC">
              <w:rPr>
                <w:bCs/>
                <w:sz w:val="20"/>
                <w:szCs w:val="20"/>
              </w:rPr>
              <w:t>Türk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Halk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Edebiyatı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I</w:t>
            </w: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D26D3A5" w14:textId="54AADA98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83" w:type="dxa"/>
            <w:gridSpan w:val="2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5923B87" w14:textId="3990CCC4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931AC">
              <w:rPr>
                <w:bCs/>
                <w:sz w:val="20"/>
                <w:szCs w:val="20"/>
              </w:rPr>
              <w:t>Arş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. </w:t>
            </w:r>
            <w:proofErr w:type="spellStart"/>
            <w:r w:rsidRPr="003931AC">
              <w:rPr>
                <w:bCs/>
                <w:sz w:val="20"/>
                <w:szCs w:val="20"/>
              </w:rPr>
              <w:t>Gör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. </w:t>
            </w:r>
            <w:proofErr w:type="spellStart"/>
            <w:r w:rsidRPr="003931AC">
              <w:rPr>
                <w:bCs/>
                <w:sz w:val="20"/>
                <w:szCs w:val="20"/>
              </w:rPr>
              <w:t>Fatih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Mehmet </w:t>
            </w:r>
            <w:proofErr w:type="spellStart"/>
            <w:r w:rsidRPr="003931AC">
              <w:rPr>
                <w:bCs/>
                <w:sz w:val="20"/>
                <w:szCs w:val="20"/>
              </w:rPr>
              <w:t>Tulumcu</w:t>
            </w:r>
            <w:proofErr w:type="spellEnd"/>
          </w:p>
        </w:tc>
        <w:tc>
          <w:tcPr>
            <w:tcW w:w="1691" w:type="dxa"/>
            <w:tcBorders>
              <w:top w:val="single" w:sz="18" w:space="0" w:color="000000"/>
              <w:left w:val="single" w:sz="4" w:space="0" w:color="auto"/>
            </w:tcBorders>
          </w:tcPr>
          <w:p w14:paraId="36029B09" w14:textId="62DEE13D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top w:val="single" w:sz="18" w:space="0" w:color="000000"/>
              <w:left w:val="single" w:sz="4" w:space="0" w:color="auto"/>
            </w:tcBorders>
          </w:tcPr>
          <w:p w14:paraId="1D027ED0" w14:textId="5A2232D6" w:rsidR="009D5A42" w:rsidRPr="000C15E9" w:rsidRDefault="0038179B" w:rsidP="009D5A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F.İ.Tulumcu</w:t>
            </w:r>
            <w:proofErr w:type="spellEnd"/>
          </w:p>
        </w:tc>
      </w:tr>
      <w:tr w:rsidR="009D5A42" w:rsidRPr="000C15E9" w14:paraId="3A2AB8EE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A52DAC" w14:textId="77777777" w:rsidR="009D5A42" w:rsidRPr="000C15E9" w:rsidRDefault="009D5A42" w:rsidP="009D5A42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D5DD39" w14:textId="73891D9C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3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1F94C753" w14:textId="3AFA2803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ÜNİVERSİTE YAŞAMINA GİRİŞ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29AF790B" w14:textId="4020E672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374" w:type="dxa"/>
            <w:gridSpan w:val="3"/>
            <w:tcBorders>
              <w:left w:val="single" w:sz="4" w:space="0" w:color="auto"/>
            </w:tcBorders>
          </w:tcPr>
          <w:p w14:paraId="4BC3762F" w14:textId="29DDC738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3102-3106-3107-3108-3109-3202-3205-3207-3211-3212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2499C517" w14:textId="045C114C" w:rsidR="009D5A42" w:rsidRPr="000C15E9" w:rsidRDefault="004435A0" w:rsidP="009D5A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F.İ.Tulumcu</w:t>
            </w:r>
            <w:proofErr w:type="spellEnd"/>
          </w:p>
        </w:tc>
      </w:tr>
      <w:tr w:rsidR="009D5A42" w:rsidRPr="000C15E9" w14:paraId="12619AB9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05576F" w14:textId="77777777" w:rsidR="009D5A42" w:rsidRPr="000C15E9" w:rsidRDefault="009D5A42" w:rsidP="009D5A42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F7F00D" w14:textId="6C9C2D19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4</w:t>
            </w: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C0FB70" w14:textId="1AD2621A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DE118D">
              <w:rPr>
                <w:rFonts w:ascii="Arial" w:hAnsi="Arial" w:cs="Arial"/>
                <w:sz w:val="18"/>
                <w:szCs w:val="18"/>
                <w:lang w:val="tr-TR"/>
              </w:rPr>
              <w:t>YABANCI DİL I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7AD3ED" w14:textId="140A456E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20F593" w14:textId="69165976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REKTÖRLÜK</w:t>
            </w:r>
          </w:p>
        </w:tc>
        <w:tc>
          <w:tcPr>
            <w:tcW w:w="1691" w:type="dxa"/>
            <w:tcBorders>
              <w:left w:val="single" w:sz="4" w:space="0" w:color="auto"/>
            </w:tcBorders>
          </w:tcPr>
          <w:p w14:paraId="3D79F75F" w14:textId="40E449E0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0B13D1BB" w14:textId="5B104DC0" w:rsidR="009D5A42" w:rsidRPr="000C15E9" w:rsidRDefault="004435A0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F.İ.Tulumcu</w:t>
            </w:r>
            <w:proofErr w:type="spellEnd"/>
          </w:p>
        </w:tc>
      </w:tr>
      <w:tr w:rsidR="009D5A42" w:rsidRPr="000C15E9" w14:paraId="51BDAFEF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796FFE" w14:textId="77777777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CA335F" w14:textId="0735D5E8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1A406" w14:textId="2DC272AF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770FD">
              <w:rPr>
                <w:sz w:val="18"/>
                <w:szCs w:val="18"/>
                <w:lang w:val="tr-TR"/>
              </w:rPr>
              <w:t>EBB 301 SINIF YÖNETİMİ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E2BDC" w14:textId="17B6619E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770FD">
              <w:rPr>
                <w:sz w:val="18"/>
                <w:szCs w:val="18"/>
                <w:lang w:val="tr-TR"/>
              </w:rPr>
              <w:t>3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4ACBAD29" w14:textId="77777777" w:rsidR="009D5A42" w:rsidRPr="003770FD" w:rsidRDefault="009D5A42" w:rsidP="009D5A42">
            <w:pPr>
              <w:rPr>
                <w:sz w:val="18"/>
                <w:szCs w:val="18"/>
              </w:rPr>
            </w:pPr>
            <w:proofErr w:type="spellStart"/>
            <w:r w:rsidRPr="003770FD">
              <w:rPr>
                <w:sz w:val="18"/>
                <w:szCs w:val="18"/>
              </w:rPr>
              <w:t>Prof.Dr</w:t>
            </w:r>
            <w:proofErr w:type="spellEnd"/>
            <w:r w:rsidRPr="003770FD">
              <w:rPr>
                <w:sz w:val="18"/>
                <w:szCs w:val="18"/>
              </w:rPr>
              <w:t>. MUSTAFA BAYRAKCI</w:t>
            </w:r>
          </w:p>
          <w:p w14:paraId="1EED53C9" w14:textId="02BED1AB" w:rsidR="009D5A42" w:rsidRPr="000C15E9" w:rsidRDefault="009D5A42" w:rsidP="009D5A4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770FD">
              <w:rPr>
                <w:sz w:val="18"/>
                <w:szCs w:val="18"/>
              </w:rPr>
              <w:t>Doç.Dr</w:t>
            </w:r>
            <w:proofErr w:type="spellEnd"/>
            <w:r w:rsidRPr="003770FD">
              <w:rPr>
                <w:sz w:val="18"/>
                <w:szCs w:val="18"/>
              </w:rPr>
              <w:t>. MEHMET ALİ</w:t>
            </w:r>
            <w:r w:rsidRPr="003770FD">
              <w:rPr>
                <w:sz w:val="18"/>
                <w:szCs w:val="18"/>
                <w:lang w:val="tr-TR"/>
              </w:rPr>
              <w:t xml:space="preserve"> </w:t>
            </w:r>
            <w:r w:rsidRPr="003770FD">
              <w:rPr>
                <w:sz w:val="18"/>
                <w:szCs w:val="18"/>
              </w:rPr>
              <w:t>HAMEDOĞLU</w:t>
            </w:r>
          </w:p>
        </w:tc>
        <w:tc>
          <w:tcPr>
            <w:tcW w:w="1691" w:type="dxa"/>
            <w:tcBorders>
              <w:left w:val="single" w:sz="4" w:space="0" w:color="000000"/>
              <w:bottom w:val="single" w:sz="4" w:space="0" w:color="auto"/>
            </w:tcBorders>
          </w:tcPr>
          <w:p w14:paraId="11B3F9F3" w14:textId="0A9D6189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  <w:bottom w:val="single" w:sz="4" w:space="0" w:color="auto"/>
            </w:tcBorders>
          </w:tcPr>
          <w:p w14:paraId="40888E08" w14:textId="1B83A0FC" w:rsidR="009D5A42" w:rsidRPr="000C15E9" w:rsidRDefault="004435A0" w:rsidP="009D5A4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F.İ.Tulumcu</w:t>
            </w:r>
            <w:proofErr w:type="spellEnd"/>
          </w:p>
        </w:tc>
      </w:tr>
      <w:tr w:rsidR="009D5A42" w:rsidRPr="000C15E9" w14:paraId="1F37AD72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13344B" w14:textId="77777777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CA2498" w14:textId="375BD2FD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AC517" w14:textId="12E5221D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7F685" w14:textId="60CF7C6C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ED92D33" w14:textId="5CF291C8" w:rsidR="009D5A42" w:rsidRPr="000C15E9" w:rsidRDefault="009D5A42" w:rsidP="009D5A4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000000"/>
            </w:tcBorders>
          </w:tcPr>
          <w:p w14:paraId="0CA7D20D" w14:textId="05991621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557" w:type="dxa"/>
            <w:tcBorders>
              <w:top w:val="single" w:sz="4" w:space="0" w:color="auto"/>
              <w:left w:val="single" w:sz="4" w:space="0" w:color="auto"/>
            </w:tcBorders>
          </w:tcPr>
          <w:p w14:paraId="1D31EC01" w14:textId="77777777" w:rsidR="009D5A42" w:rsidRPr="000C15E9" w:rsidRDefault="009D5A42" w:rsidP="009D5A4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A32F8" w:rsidRPr="000C15E9" w14:paraId="75248106" w14:textId="77777777" w:rsidTr="0038179B">
        <w:trPr>
          <w:trHeight w:val="20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A06A044" w14:textId="77777777" w:rsidR="00AA32F8" w:rsidRPr="000C15E9" w:rsidRDefault="00AA32F8" w:rsidP="00AA32F8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0 OCAK 2024</w:t>
            </w:r>
          </w:p>
          <w:p w14:paraId="2B3F242D" w14:textId="77777777" w:rsidR="00AA32F8" w:rsidRPr="000C15E9" w:rsidRDefault="00AA32F8" w:rsidP="00AA32F8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B9329" w14:textId="3B663976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296A4E" w14:textId="5E44198A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931AC">
              <w:rPr>
                <w:bCs/>
                <w:sz w:val="20"/>
                <w:szCs w:val="20"/>
              </w:rPr>
              <w:t xml:space="preserve">Okuma </w:t>
            </w:r>
            <w:proofErr w:type="spellStart"/>
            <w:r w:rsidRPr="003931AC">
              <w:rPr>
                <w:bCs/>
                <w:sz w:val="20"/>
                <w:szCs w:val="20"/>
              </w:rPr>
              <w:t>Eğitimi</w:t>
            </w:r>
            <w:proofErr w:type="spellEnd"/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E00715" w14:textId="75949FE4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</w:t>
            </w:r>
          </w:p>
        </w:tc>
        <w:tc>
          <w:tcPr>
            <w:tcW w:w="3683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9A34A3" w14:textId="61C6E915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931AC">
              <w:rPr>
                <w:bCs/>
                <w:sz w:val="20"/>
                <w:szCs w:val="20"/>
              </w:rPr>
              <w:t>Prof. Dr. Alpaslan Okur</w:t>
            </w:r>
          </w:p>
        </w:tc>
        <w:tc>
          <w:tcPr>
            <w:tcW w:w="1691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</w:tcPr>
          <w:p w14:paraId="37E252B1" w14:textId="26E8C331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008B2559" w14:textId="62C932C4" w:rsidR="00AA32F8" w:rsidRPr="000C15E9" w:rsidRDefault="004435A0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i.Tulumcu-S.Eroğlu</w:t>
            </w:r>
            <w:proofErr w:type="spellEnd"/>
          </w:p>
        </w:tc>
      </w:tr>
      <w:tr w:rsidR="00AA32F8" w:rsidRPr="000C15E9" w14:paraId="104081EC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76BE24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692CF1" w14:textId="5BB74546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E66E" w14:textId="11F41756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TÜRK DİLİ I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DCB61" w14:textId="5C3002F3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A5FEB4F" w14:textId="38EE13C5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REKTÖRLÜK</w:t>
            </w:r>
          </w:p>
        </w:tc>
        <w:tc>
          <w:tcPr>
            <w:tcW w:w="1691" w:type="dxa"/>
            <w:tcBorders>
              <w:left w:val="single" w:sz="4" w:space="0" w:color="000000"/>
              <w:bottom w:val="single" w:sz="4" w:space="0" w:color="auto"/>
            </w:tcBorders>
          </w:tcPr>
          <w:p w14:paraId="6CD2E979" w14:textId="567BB9B7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  <w:bottom w:val="single" w:sz="4" w:space="0" w:color="auto"/>
            </w:tcBorders>
          </w:tcPr>
          <w:p w14:paraId="7253B480" w14:textId="3631C7F3" w:rsidR="00AA32F8" w:rsidRPr="000C15E9" w:rsidRDefault="004435A0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i.Tulumcu-S.Eroğlu</w:t>
            </w:r>
            <w:proofErr w:type="spellEnd"/>
          </w:p>
        </w:tc>
      </w:tr>
      <w:tr w:rsidR="00AA32F8" w:rsidRPr="000C15E9" w14:paraId="49925452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C4F21C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88D890" w14:textId="20E96D5E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C08146" w14:textId="77777777" w:rsidR="00AA32F8" w:rsidRPr="00A13D1D" w:rsidRDefault="00AA32F8" w:rsidP="00AA32F8">
            <w:pPr>
              <w:rPr>
                <w:rFonts w:ascii="Arial" w:hAnsi="Arial" w:cs="Arial"/>
                <w:sz w:val="18"/>
                <w:szCs w:val="18"/>
              </w:rPr>
            </w:pPr>
            <w:r w:rsidRPr="00A13D1D">
              <w:rPr>
                <w:rFonts w:ascii="Arial" w:hAnsi="Arial" w:cs="Arial"/>
                <w:sz w:val="18"/>
                <w:szCs w:val="18"/>
              </w:rPr>
              <w:t xml:space="preserve">EBB 203 ÖĞRETİM İLKE VE YÖNTEMLERİ </w:t>
            </w:r>
          </w:p>
          <w:p w14:paraId="27225D33" w14:textId="4842B364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5E41F8" w14:textId="252C3552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2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2C064AEE" w14:textId="77777777" w:rsidR="00AA32F8" w:rsidRPr="00A13D1D" w:rsidRDefault="00AA32F8" w:rsidP="00AA32F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13D1D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A13D1D">
              <w:rPr>
                <w:rFonts w:ascii="Arial" w:hAnsi="Arial" w:cs="Arial"/>
                <w:sz w:val="18"/>
                <w:szCs w:val="18"/>
              </w:rPr>
              <w:t>. ZEYNEP DEMİRTAŞ</w:t>
            </w:r>
          </w:p>
          <w:p w14:paraId="08755286" w14:textId="77777777" w:rsidR="00AA32F8" w:rsidRPr="00A13D1D" w:rsidRDefault="00AA32F8" w:rsidP="00AA32F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13D1D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A13D1D">
              <w:rPr>
                <w:rFonts w:ascii="Arial" w:hAnsi="Arial" w:cs="Arial"/>
                <w:sz w:val="18"/>
                <w:szCs w:val="18"/>
              </w:rPr>
              <w:t>. SUBHAN EKŞİOĞLU</w:t>
            </w:r>
          </w:p>
          <w:p w14:paraId="68CF41A7" w14:textId="17EB8BCA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A13D1D">
              <w:rPr>
                <w:rFonts w:ascii="Arial" w:hAnsi="Arial" w:cs="Arial"/>
                <w:sz w:val="18"/>
                <w:szCs w:val="18"/>
                <w:lang w:val="tr-TR"/>
              </w:rPr>
              <w:t>Doç.Dr</w:t>
            </w:r>
            <w:proofErr w:type="spellEnd"/>
            <w:r w:rsidRPr="00A13D1D">
              <w:rPr>
                <w:rFonts w:ascii="Arial" w:hAnsi="Arial" w:cs="Arial"/>
                <w:sz w:val="18"/>
                <w:szCs w:val="18"/>
                <w:lang w:val="tr-TR"/>
              </w:rPr>
              <w:t>. DUYGU GÜR ERDOĞAN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72168586" w14:textId="5FEB31FC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top w:val="single" w:sz="4" w:space="0" w:color="auto"/>
              <w:left w:val="single" w:sz="4" w:space="0" w:color="auto"/>
            </w:tcBorders>
          </w:tcPr>
          <w:p w14:paraId="650D480F" w14:textId="2ED08201" w:rsidR="00AA32F8" w:rsidRPr="000C15E9" w:rsidRDefault="004435A0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i.Tulumcu-S.Eroğlu</w:t>
            </w:r>
            <w:proofErr w:type="spellEnd"/>
          </w:p>
        </w:tc>
      </w:tr>
      <w:tr w:rsidR="00AA32F8" w:rsidRPr="000C15E9" w14:paraId="6F02449C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B9A4B6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F08235" w14:textId="361567F2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FE58D" w14:textId="23B1A7B9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D611D6" w14:textId="20A98DCD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617720BF" w14:textId="4D9322C4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32302FB5" w14:textId="1229183A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7DA2F0F1" w14:textId="77777777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A32F8" w:rsidRPr="000C15E9" w14:paraId="2E2104B6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0F06A3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7E7FB1" w14:textId="6E417C9D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F59965" w14:textId="3D8D3138" w:rsidR="00AA32F8" w:rsidRPr="000C15E9" w:rsidRDefault="00AA32F8" w:rsidP="00AA32F8">
            <w:pPr>
              <w:pStyle w:val="TableParagraph"/>
              <w:rPr>
                <w:rFonts w:ascii="Arial" w:hAnsi="Arial" w:cs="Arial"/>
                <w:bCs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0A8758" w14:textId="3830A741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A1F787" w14:textId="14EF377E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72A1B7AD" w14:textId="55897235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41106C8C" w14:textId="77777777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A32F8" w:rsidRPr="000C15E9" w14:paraId="0CA3DC5E" w14:textId="77777777" w:rsidTr="000C15E9">
        <w:trPr>
          <w:trHeight w:val="181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C7BFF32" w14:textId="77777777" w:rsidR="00AA32F8" w:rsidRPr="000C15E9" w:rsidRDefault="00AA32F8" w:rsidP="00AA32F8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  <w:p w14:paraId="0BF9D2C5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1 OCAK 2024</w:t>
            </w:r>
          </w:p>
          <w:p w14:paraId="0A178C7D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PERŞEMBE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4753E5F" w14:textId="6BEBC3BF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09:00</w:t>
            </w:r>
          </w:p>
        </w:tc>
        <w:tc>
          <w:tcPr>
            <w:tcW w:w="12761" w:type="dxa"/>
            <w:gridSpan w:val="6"/>
            <w:vMerge w:val="restart"/>
            <w:tcBorders>
              <w:top w:val="single" w:sz="18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60E6ADBB" w14:textId="77777777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bCs/>
                <w:sz w:val="20"/>
                <w:szCs w:val="20"/>
              </w:rPr>
              <w:t>FAKÜLTE ORTAK SEÇMELİ DERSLERİ</w:t>
            </w:r>
          </w:p>
        </w:tc>
      </w:tr>
      <w:tr w:rsidR="00AA32F8" w:rsidRPr="000C15E9" w14:paraId="29856EB2" w14:textId="77777777" w:rsidTr="000C15E9">
        <w:trPr>
          <w:trHeight w:val="7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49B82D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2B4866" w14:textId="6A9B4651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11:00</w:t>
            </w:r>
          </w:p>
        </w:tc>
        <w:tc>
          <w:tcPr>
            <w:tcW w:w="12761" w:type="dxa"/>
            <w:gridSpan w:val="6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8557C8" w14:textId="77777777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32F8" w:rsidRPr="000C15E9" w14:paraId="76C12228" w14:textId="77777777" w:rsidTr="000C15E9">
        <w:trPr>
          <w:trHeight w:val="124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F470BC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95E6D8" w14:textId="632F00F5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13:00</w:t>
            </w:r>
          </w:p>
        </w:tc>
        <w:tc>
          <w:tcPr>
            <w:tcW w:w="12761" w:type="dxa"/>
            <w:gridSpan w:val="6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C59A66" w14:textId="77777777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32F8" w:rsidRPr="000C15E9" w14:paraId="30C46B26" w14:textId="77777777" w:rsidTr="000C15E9">
        <w:trPr>
          <w:trHeight w:val="98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4846F9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D7B4C4" w14:textId="73AA575F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15:00</w:t>
            </w:r>
          </w:p>
        </w:tc>
        <w:tc>
          <w:tcPr>
            <w:tcW w:w="12761" w:type="dxa"/>
            <w:gridSpan w:val="6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3EBC22" w14:textId="77777777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32F8" w:rsidRPr="000C15E9" w14:paraId="44056946" w14:textId="78DF1F16" w:rsidTr="0038179B">
        <w:trPr>
          <w:trHeight w:val="98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808D62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BCA081" w14:textId="42C658A3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</w:rPr>
              <w:t>17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620CF" w14:textId="4D93810F" w:rsidR="00AA32F8" w:rsidRPr="000C15E9" w:rsidRDefault="00AA32F8" w:rsidP="00AA32F8">
            <w:pPr>
              <w:pStyle w:val="TableParagraph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931AC">
              <w:rPr>
                <w:sz w:val="20"/>
                <w:szCs w:val="20"/>
              </w:rPr>
              <w:t>Osmanlı</w:t>
            </w:r>
            <w:proofErr w:type="spellEnd"/>
            <w:r w:rsidRPr="003931AC">
              <w:rPr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sz w:val="20"/>
                <w:szCs w:val="20"/>
              </w:rPr>
              <w:t>Türkçesi</w:t>
            </w:r>
            <w:proofErr w:type="spellEnd"/>
            <w:r w:rsidRPr="003931AC">
              <w:rPr>
                <w:sz w:val="20"/>
                <w:szCs w:val="20"/>
              </w:rPr>
              <w:t xml:space="preserve"> I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E9C5D" w14:textId="2ECAF218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67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EFEBC" w14:textId="3AB65943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oç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Dr. Mustafa Altun</w:t>
            </w:r>
          </w:p>
        </w:tc>
        <w:tc>
          <w:tcPr>
            <w:tcW w:w="17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3563A2" w14:textId="5C3E6E0B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894BE" w14:textId="786D8F3D" w:rsidR="00AA32F8" w:rsidRPr="000C15E9" w:rsidRDefault="00077C9B" w:rsidP="004435A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S.Eroğlu</w:t>
            </w:r>
            <w:proofErr w:type="spellEnd"/>
          </w:p>
        </w:tc>
      </w:tr>
      <w:tr w:rsidR="00AA32F8" w:rsidRPr="000C15E9" w14:paraId="56666DF4" w14:textId="77777777" w:rsidTr="0038179B">
        <w:trPr>
          <w:trHeight w:val="20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A4F61F3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2 OCAK 2024</w:t>
            </w:r>
          </w:p>
          <w:p w14:paraId="526D9C9D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CUM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21E1E42" w14:textId="26DF4C8B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BA10B" w14:textId="296A5CE6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BİLİŞİM TEKNOLOJİLERİ</w:t>
            </w: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DFF61" w14:textId="2FBDBD7E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683" w:type="dxa"/>
            <w:gridSpan w:val="2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B2B05" w14:textId="3F7F663E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71503">
              <w:rPr>
                <w:sz w:val="20"/>
                <w:szCs w:val="20"/>
              </w:rPr>
              <w:t>Öğr</w:t>
            </w:r>
            <w:proofErr w:type="spellEnd"/>
            <w:r w:rsidRPr="00771503">
              <w:rPr>
                <w:sz w:val="20"/>
                <w:szCs w:val="20"/>
              </w:rPr>
              <w:t xml:space="preserve">. </w:t>
            </w:r>
            <w:proofErr w:type="spellStart"/>
            <w:r w:rsidRPr="00771503">
              <w:rPr>
                <w:sz w:val="20"/>
                <w:szCs w:val="20"/>
              </w:rPr>
              <w:t>Gör</w:t>
            </w:r>
            <w:proofErr w:type="spellEnd"/>
            <w:r w:rsidRPr="00771503">
              <w:rPr>
                <w:sz w:val="20"/>
                <w:szCs w:val="20"/>
              </w:rPr>
              <w:t>. Aydın Kiper</w:t>
            </w:r>
          </w:p>
        </w:tc>
        <w:tc>
          <w:tcPr>
            <w:tcW w:w="1691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CE1F2E" w14:textId="2F796267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top w:val="single" w:sz="18" w:space="0" w:color="000000"/>
              <w:left w:val="single" w:sz="4" w:space="0" w:color="auto"/>
            </w:tcBorders>
          </w:tcPr>
          <w:p w14:paraId="318F02AD" w14:textId="2C06E480" w:rsidR="00AA32F8" w:rsidRPr="000C15E9" w:rsidRDefault="004435A0" w:rsidP="004435A0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S.Eroğlu</w:t>
            </w:r>
            <w:proofErr w:type="spellEnd"/>
          </w:p>
        </w:tc>
      </w:tr>
      <w:tr w:rsidR="00AA32F8" w:rsidRPr="000C15E9" w14:paraId="038DC9A9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9511F1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DE1E66" w14:textId="0A453AAB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40EC59" w14:textId="514A77AC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ÖĞRETİM TEKNOLOJİLERİ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B7DC23" w14:textId="4DCBA770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4850156" w14:textId="66A89D1B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D467F0">
              <w:rPr>
                <w:b/>
                <w:bCs/>
                <w:sz w:val="20"/>
                <w:szCs w:val="20"/>
              </w:rPr>
              <w:t xml:space="preserve">Dr. </w:t>
            </w:r>
            <w:proofErr w:type="spellStart"/>
            <w:r w:rsidRPr="00D467F0">
              <w:rPr>
                <w:b/>
                <w:bCs/>
                <w:sz w:val="20"/>
                <w:szCs w:val="20"/>
              </w:rPr>
              <w:t>Öğr</w:t>
            </w:r>
            <w:proofErr w:type="spellEnd"/>
            <w:r w:rsidRPr="00D467F0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D467F0">
              <w:rPr>
                <w:b/>
                <w:bCs/>
                <w:sz w:val="20"/>
                <w:szCs w:val="20"/>
              </w:rPr>
              <w:t>Üyesi</w:t>
            </w:r>
            <w:proofErr w:type="spellEnd"/>
            <w:r w:rsidRPr="00D467F0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467F0">
              <w:rPr>
                <w:b/>
                <w:bCs/>
                <w:sz w:val="20"/>
                <w:szCs w:val="20"/>
              </w:rPr>
              <w:t>Ebru</w:t>
            </w:r>
            <w:proofErr w:type="spellEnd"/>
            <w:r w:rsidRPr="00D467F0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467F0">
              <w:rPr>
                <w:b/>
                <w:bCs/>
                <w:sz w:val="20"/>
                <w:szCs w:val="20"/>
              </w:rPr>
              <w:t>Albayrak</w:t>
            </w:r>
            <w:proofErr w:type="spellEnd"/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4D90F2D1" w14:textId="27571E1C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4CC02D11" w14:textId="1F78D4DA" w:rsidR="00AA32F8" w:rsidRPr="000C15E9" w:rsidRDefault="004435A0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S.Eroğlu</w:t>
            </w:r>
            <w:proofErr w:type="spellEnd"/>
          </w:p>
        </w:tc>
      </w:tr>
      <w:tr w:rsidR="00AA32F8" w:rsidRPr="000C15E9" w14:paraId="61F36A07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7DFBC2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30377E" w14:textId="1B26C96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CD938C" w14:textId="77777777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A2333A" w14:textId="77777777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44250" w14:textId="77777777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65C0D5D8" w14:textId="47C188BD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31D8B70E" w14:textId="77777777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32F8" w:rsidRPr="000C15E9" w14:paraId="67BB4101" w14:textId="77777777" w:rsidTr="0038179B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37757E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A352A4" w14:textId="0DFE5A5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A63EAF" w14:textId="2F5D7D0C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931AC">
              <w:rPr>
                <w:bCs/>
                <w:sz w:val="20"/>
                <w:szCs w:val="20"/>
              </w:rPr>
              <w:t>Yaratıcı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Yazma</w:t>
            </w:r>
            <w:proofErr w:type="spellEnd"/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BFA900" w14:textId="3092FFC4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4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FC32E5A" w14:textId="126AC3D8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Arş</w:t>
            </w:r>
            <w:proofErr w:type="spellEnd"/>
            <w:r>
              <w:rPr>
                <w:bCs/>
                <w:sz w:val="20"/>
                <w:szCs w:val="20"/>
              </w:rPr>
              <w:t xml:space="preserve">. </w:t>
            </w:r>
            <w:proofErr w:type="spellStart"/>
            <w:r>
              <w:rPr>
                <w:bCs/>
                <w:sz w:val="20"/>
                <w:szCs w:val="20"/>
              </w:rPr>
              <w:t>Gör</w:t>
            </w:r>
            <w:proofErr w:type="spellEnd"/>
            <w:r>
              <w:rPr>
                <w:bCs/>
                <w:sz w:val="20"/>
                <w:szCs w:val="20"/>
              </w:rPr>
              <w:t>. Dr. Safa Eroğlu</w:t>
            </w:r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7DD62C3A" w14:textId="51ABD2C4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1C6B9EE4" w14:textId="798A5FB5" w:rsidR="00AA32F8" w:rsidRPr="000C15E9" w:rsidRDefault="004435A0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S.Eroğlu</w:t>
            </w:r>
            <w:proofErr w:type="spellEnd"/>
          </w:p>
        </w:tc>
      </w:tr>
      <w:tr w:rsidR="00AA32F8" w:rsidRPr="000C15E9" w14:paraId="2D990A60" w14:textId="77777777" w:rsidTr="0038179B">
        <w:trPr>
          <w:trHeight w:val="87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B9BBB3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6290EE" w14:textId="2F4839B1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5EB835" w14:textId="2D26F99B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CD7025" w14:textId="7B09419C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53F955" w14:textId="4DB02F09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71910D10" w14:textId="48D5D098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64AF2130" w14:textId="77777777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3AA0EF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7AA8557" w14:textId="77777777" w:rsidR="00863991" w:rsidRDefault="00863991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2DD1C72E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0FFE4F5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56DDEEE0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7D3CF2FC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8833FBD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BED0A83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14B786B0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3ECD13D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CD934C2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A4D6A07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4BD991C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7F51FEDB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AA43B09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BF36AD5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2E1953F5" w14:textId="77777777" w:rsidR="000C15E9" w:rsidRDefault="000C15E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03CD681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tbl>
      <w:tblPr>
        <w:tblStyle w:val="TableNormal1"/>
        <w:tblpPr w:leftFromText="180" w:rightFromText="180" w:vertAnchor="text" w:horzAnchor="margin" w:tblpY="70"/>
        <w:tblW w:w="158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91"/>
        <w:gridCol w:w="1134"/>
        <w:gridCol w:w="4122"/>
        <w:gridCol w:w="708"/>
        <w:gridCol w:w="3684"/>
        <w:gridCol w:w="1691"/>
        <w:gridCol w:w="2557"/>
      </w:tblGrid>
      <w:tr w:rsidR="000C15E9" w:rsidRPr="000C15E9" w14:paraId="0347EB03" w14:textId="77777777" w:rsidTr="00863991">
        <w:trPr>
          <w:trHeight w:val="364"/>
        </w:trPr>
        <w:tc>
          <w:tcPr>
            <w:tcW w:w="15887" w:type="dxa"/>
            <w:gridSpan w:val="7"/>
            <w:tcBorders>
              <w:left w:val="single" w:sz="4" w:space="0" w:color="auto"/>
            </w:tcBorders>
            <w:vAlign w:val="center"/>
          </w:tcPr>
          <w:p w14:paraId="462150C9" w14:textId="0AEA53DB" w:rsidR="00655B59" w:rsidRPr="000C15E9" w:rsidRDefault="00655B59" w:rsidP="00655B59">
            <w:pPr>
              <w:pStyle w:val="TableParagraph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SAÜ EĞİTİM FAKÜLTESİ </w:t>
            </w:r>
            <w:r w:rsidR="00016406">
              <w:rPr>
                <w:rFonts w:ascii="Arial" w:hAnsi="Arial" w:cs="Arial"/>
                <w:b/>
                <w:sz w:val="20"/>
                <w:szCs w:val="20"/>
                <w:lang w:val="tr-TR"/>
              </w:rPr>
              <w:t>TÜRKÇE</w:t>
            </w: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EĞİTİMİ ABD </w:t>
            </w:r>
          </w:p>
          <w:p w14:paraId="41FC3346" w14:textId="07250112" w:rsidR="000C15E9" w:rsidRPr="000C15E9" w:rsidRDefault="00655B59" w:rsidP="00655B59">
            <w:pPr>
              <w:pStyle w:val="TableParagraph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2023-2024 GÜZ DÖNEMİ FİNAL SINAV PROGRAMI</w:t>
            </w:r>
          </w:p>
        </w:tc>
      </w:tr>
      <w:tr w:rsidR="000C15E9" w:rsidRPr="000C15E9" w14:paraId="1349E935" w14:textId="77777777" w:rsidTr="0038179B">
        <w:trPr>
          <w:trHeight w:val="20"/>
        </w:trPr>
        <w:tc>
          <w:tcPr>
            <w:tcW w:w="1991" w:type="dxa"/>
            <w:tcBorders>
              <w:left w:val="single" w:sz="4" w:space="0" w:color="auto"/>
              <w:right w:val="single" w:sz="4" w:space="0" w:color="auto"/>
            </w:tcBorders>
          </w:tcPr>
          <w:p w14:paraId="19E709F6" w14:textId="5CB207F4" w:rsidR="000C15E9" w:rsidRPr="000C15E9" w:rsidRDefault="000C15E9" w:rsidP="00863991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Tarih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5F457" w14:textId="34E80344" w:rsidR="000C15E9" w:rsidRPr="000C15E9" w:rsidRDefault="000C15E9" w:rsidP="00863991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aat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2B7C80" w14:textId="43D2298F" w:rsidR="000C15E9" w:rsidRPr="000C15E9" w:rsidRDefault="000C15E9" w:rsidP="00863991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Ders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5444F8" w14:textId="70913554" w:rsidR="000C15E9" w:rsidRPr="000C15E9" w:rsidRDefault="000C15E9" w:rsidP="00863991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ınıf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E6AB59" w14:textId="0DB7C451" w:rsidR="000C15E9" w:rsidRPr="000C15E9" w:rsidRDefault="000C15E9" w:rsidP="00863991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Öğretim Üyesi</w:t>
            </w:r>
          </w:p>
        </w:tc>
        <w:tc>
          <w:tcPr>
            <w:tcW w:w="1691" w:type="dxa"/>
            <w:tcBorders>
              <w:left w:val="single" w:sz="4" w:space="0" w:color="000000"/>
            </w:tcBorders>
          </w:tcPr>
          <w:p w14:paraId="59483339" w14:textId="5DF30102" w:rsidR="000C15E9" w:rsidRPr="000C15E9" w:rsidRDefault="000C15E9" w:rsidP="00863991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Derslik 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41E1ECE5" w14:textId="4E7AA2A9" w:rsidR="000C15E9" w:rsidRPr="000C15E9" w:rsidRDefault="000C15E9" w:rsidP="00863991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Gözetmen</w:t>
            </w:r>
          </w:p>
        </w:tc>
      </w:tr>
      <w:tr w:rsidR="009D5A42" w:rsidRPr="000C15E9" w14:paraId="19D3B2F7" w14:textId="77777777" w:rsidTr="0038179B">
        <w:trPr>
          <w:trHeight w:val="20"/>
        </w:trPr>
        <w:tc>
          <w:tcPr>
            <w:tcW w:w="199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0019B5" w14:textId="77777777" w:rsidR="009D5A42" w:rsidRPr="000C15E9" w:rsidRDefault="009D5A42" w:rsidP="009D5A42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5 OCAK 2024</w:t>
            </w:r>
          </w:p>
          <w:p w14:paraId="2CE728D2" w14:textId="77777777" w:rsidR="009D5A42" w:rsidRPr="000C15E9" w:rsidRDefault="009D5A42" w:rsidP="009D5A42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PAZARTESİ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5C1A1" w14:textId="77777777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1FFF3" w14:textId="7F7B2B44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bCs/>
                <w:sz w:val="20"/>
                <w:szCs w:val="20"/>
              </w:rPr>
              <w:t>Dil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Bilgisi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Öğretimi</w:t>
            </w:r>
            <w:proofErr w:type="spellEnd"/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B4EB89" w14:textId="3337C14C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4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BCD3F1" w14:textId="7CFF422B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931AC">
              <w:rPr>
                <w:bCs/>
                <w:sz w:val="20"/>
                <w:szCs w:val="20"/>
              </w:rPr>
              <w:t xml:space="preserve">Dr. </w:t>
            </w:r>
            <w:proofErr w:type="spellStart"/>
            <w:r w:rsidRPr="003931AC">
              <w:rPr>
                <w:bCs/>
                <w:sz w:val="20"/>
                <w:szCs w:val="20"/>
              </w:rPr>
              <w:t>Öğr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. </w:t>
            </w:r>
            <w:proofErr w:type="spellStart"/>
            <w:r w:rsidRPr="003931AC">
              <w:rPr>
                <w:bCs/>
                <w:sz w:val="20"/>
                <w:szCs w:val="20"/>
              </w:rPr>
              <w:t>Üyesi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Nahide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İrem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Azizoğlu</w:t>
            </w:r>
            <w:proofErr w:type="spellEnd"/>
          </w:p>
        </w:tc>
        <w:tc>
          <w:tcPr>
            <w:tcW w:w="1691" w:type="dxa"/>
            <w:tcBorders>
              <w:left w:val="single" w:sz="4" w:space="0" w:color="000000"/>
            </w:tcBorders>
          </w:tcPr>
          <w:p w14:paraId="1D1B90FB" w14:textId="73B0F239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4595AB26" w14:textId="7D1EAA43" w:rsidR="009D5A42" w:rsidRPr="000C15E9" w:rsidRDefault="00077C9B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i.Tulumcu-S.Eroğlu</w:t>
            </w:r>
            <w:proofErr w:type="spellEnd"/>
          </w:p>
        </w:tc>
      </w:tr>
      <w:tr w:rsidR="009D5A42" w:rsidRPr="000C15E9" w14:paraId="22C8F1C1" w14:textId="77777777" w:rsidTr="0038179B">
        <w:trPr>
          <w:trHeight w:val="236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855F42" w14:textId="77777777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A4434A" w14:textId="77777777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B63F55" w14:textId="24264BA8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sz w:val="20"/>
                <w:szCs w:val="20"/>
              </w:rPr>
              <w:t>Eski</w:t>
            </w:r>
            <w:proofErr w:type="spellEnd"/>
            <w:r w:rsidRPr="003931AC">
              <w:rPr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sz w:val="20"/>
                <w:szCs w:val="20"/>
              </w:rPr>
              <w:t>Türk</w:t>
            </w:r>
            <w:proofErr w:type="spellEnd"/>
            <w:r w:rsidRPr="003931AC">
              <w:rPr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sz w:val="20"/>
                <w:szCs w:val="20"/>
              </w:rPr>
              <w:t>Edebiyatı</w:t>
            </w:r>
            <w:proofErr w:type="spellEnd"/>
            <w:r w:rsidRPr="003931AC">
              <w:rPr>
                <w:sz w:val="20"/>
                <w:szCs w:val="20"/>
              </w:rPr>
              <w:t xml:space="preserve"> I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A8645D" w14:textId="6C311F9E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1F1E5F" w14:textId="3396DFB5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oç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Dr. Mustafa Altun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2DDD1381" w14:textId="2950B4D4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421269" w14:textId="1C76C8CC" w:rsidR="009D5A42" w:rsidRPr="000C15E9" w:rsidRDefault="00077C9B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i.Tulumcu-S.Eroğlu</w:t>
            </w:r>
            <w:proofErr w:type="spellEnd"/>
          </w:p>
        </w:tc>
      </w:tr>
      <w:tr w:rsidR="009D5A42" w:rsidRPr="000C15E9" w14:paraId="6C3AA8A5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EF4804" w14:textId="77777777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AA7F32" w14:textId="77777777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5EDE6E6A" w14:textId="186324AC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bCs/>
                <w:color w:val="000000" w:themeColor="text1"/>
                <w:sz w:val="20"/>
                <w:szCs w:val="20"/>
              </w:rPr>
              <w:t>Edebiyat</w:t>
            </w:r>
            <w:proofErr w:type="spellEnd"/>
            <w:r w:rsidRPr="003931AC">
              <w:rPr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color w:val="000000" w:themeColor="text1"/>
                <w:sz w:val="20"/>
                <w:szCs w:val="20"/>
              </w:rPr>
              <w:t>Bilgi</w:t>
            </w:r>
            <w:proofErr w:type="spellEnd"/>
            <w:r w:rsidRPr="003931AC">
              <w:rPr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3931AC">
              <w:rPr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color w:val="000000" w:themeColor="text1"/>
                <w:sz w:val="20"/>
                <w:szCs w:val="20"/>
              </w:rPr>
              <w:t>Kuramları</w:t>
            </w:r>
            <w:proofErr w:type="spellEnd"/>
            <w:r w:rsidRPr="003931AC">
              <w:rPr>
                <w:bCs/>
                <w:color w:val="000000" w:themeColor="text1"/>
                <w:sz w:val="20"/>
                <w:szCs w:val="20"/>
              </w:rPr>
              <w:t xml:space="preserve"> I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163EBCC4" w14:textId="65052013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000000"/>
            </w:tcBorders>
          </w:tcPr>
          <w:p w14:paraId="7FDC6006" w14:textId="4281000F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931AC">
              <w:rPr>
                <w:bCs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3931AC">
              <w:rPr>
                <w:bCs/>
                <w:color w:val="000000" w:themeColor="text1"/>
                <w:sz w:val="20"/>
                <w:szCs w:val="20"/>
              </w:rPr>
              <w:t>Öğr.Üyesi</w:t>
            </w:r>
            <w:proofErr w:type="spellEnd"/>
            <w:r w:rsidRPr="003931AC">
              <w:rPr>
                <w:bCs/>
                <w:color w:val="000000" w:themeColor="text1"/>
                <w:sz w:val="20"/>
                <w:szCs w:val="20"/>
              </w:rPr>
              <w:t xml:space="preserve"> Mehmet </w:t>
            </w:r>
            <w:proofErr w:type="spellStart"/>
            <w:r w:rsidRPr="003931AC">
              <w:rPr>
                <w:bCs/>
                <w:color w:val="000000" w:themeColor="text1"/>
                <w:sz w:val="20"/>
                <w:szCs w:val="20"/>
              </w:rPr>
              <w:t>Özdemir</w:t>
            </w:r>
            <w:proofErr w:type="spellEnd"/>
          </w:p>
        </w:tc>
        <w:tc>
          <w:tcPr>
            <w:tcW w:w="1691" w:type="dxa"/>
            <w:tcBorders>
              <w:left w:val="single" w:sz="4" w:space="0" w:color="000000"/>
            </w:tcBorders>
          </w:tcPr>
          <w:p w14:paraId="445CC88E" w14:textId="662A7601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3686CB86" w14:textId="140208B6" w:rsidR="009D5A42" w:rsidRPr="000C15E9" w:rsidRDefault="00077C9B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i.Tulumcu-S.Eroğlu</w:t>
            </w:r>
            <w:proofErr w:type="spellEnd"/>
          </w:p>
        </w:tc>
      </w:tr>
      <w:tr w:rsidR="009D5A42" w:rsidRPr="000C15E9" w14:paraId="3B18643C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64C166" w14:textId="77777777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5C187C" w14:textId="77777777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2409E4" w14:textId="7B370F08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830A57">
              <w:rPr>
                <w:sz w:val="20"/>
                <w:szCs w:val="20"/>
              </w:rPr>
              <w:t>Dilbilimi</w:t>
            </w:r>
            <w:proofErr w:type="spellEnd"/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9C3630" w14:textId="0A48A4B0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D7986A" w14:textId="1FE2B44E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oç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Dr. Mustafa Altun</w:t>
            </w:r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52FF1790" w14:textId="7819D8DC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1F37CF4C" w14:textId="2D14F659" w:rsidR="009D5A42" w:rsidRPr="000C15E9" w:rsidRDefault="00077C9B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i.Tulumcu-S.Eroğlu</w:t>
            </w:r>
            <w:proofErr w:type="spellEnd"/>
          </w:p>
        </w:tc>
      </w:tr>
      <w:tr w:rsidR="00CA258F" w:rsidRPr="000C15E9" w14:paraId="391F33C7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CA3288" w14:textId="77777777" w:rsidR="00CA258F" w:rsidRPr="000C15E9" w:rsidRDefault="00CA258F" w:rsidP="00CA258F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0151FD" w14:textId="77777777" w:rsidR="00CA258F" w:rsidRPr="000C15E9" w:rsidRDefault="00CA258F" w:rsidP="00CA258F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334CC" w14:textId="3627D174" w:rsidR="00CA258F" w:rsidRPr="000C15E9" w:rsidRDefault="00CA258F" w:rsidP="00CA258F">
            <w:pPr>
              <w:pStyle w:val="TableParagraph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sz w:val="20"/>
                <w:szCs w:val="20"/>
              </w:rPr>
              <w:t>Topluma</w:t>
            </w:r>
            <w:proofErr w:type="spellEnd"/>
            <w:r w:rsidRPr="003931AC">
              <w:rPr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sz w:val="20"/>
                <w:szCs w:val="20"/>
              </w:rPr>
              <w:t>Hizmet</w:t>
            </w:r>
            <w:proofErr w:type="spellEnd"/>
            <w:r w:rsidRPr="003931AC">
              <w:rPr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sz w:val="20"/>
                <w:szCs w:val="20"/>
              </w:rPr>
              <w:t>Uygulamaları</w:t>
            </w:r>
            <w:proofErr w:type="spellEnd"/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FD4071" w14:textId="309B1B6B" w:rsidR="00CA258F" w:rsidRPr="000C15E9" w:rsidRDefault="00CA258F" w:rsidP="00CA258F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0D9DE9B9" w14:textId="4977AE43" w:rsidR="00CA258F" w:rsidRPr="000C15E9" w:rsidRDefault="00CA258F" w:rsidP="00CA258F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931AC">
              <w:rPr>
                <w:sz w:val="20"/>
                <w:szCs w:val="20"/>
              </w:rPr>
              <w:t>Türkçe</w:t>
            </w:r>
            <w:proofErr w:type="spellEnd"/>
            <w:r w:rsidRPr="003931AC">
              <w:rPr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sz w:val="20"/>
                <w:szCs w:val="20"/>
              </w:rPr>
              <w:t>Eğitimi</w:t>
            </w:r>
            <w:proofErr w:type="spellEnd"/>
            <w:r w:rsidRPr="003931A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BD</w:t>
            </w:r>
            <w:r w:rsidRPr="003931AC">
              <w:rPr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sz w:val="20"/>
                <w:szCs w:val="20"/>
              </w:rPr>
              <w:t>Öğretim</w:t>
            </w:r>
            <w:proofErr w:type="spellEnd"/>
            <w:r w:rsidRPr="003931AC">
              <w:rPr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sz w:val="20"/>
                <w:szCs w:val="20"/>
              </w:rPr>
              <w:t>Elemanları</w:t>
            </w:r>
            <w:proofErr w:type="spellEnd"/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7E1C1A4C" w14:textId="0F652ABE" w:rsidR="00CA258F" w:rsidRPr="000C15E9" w:rsidRDefault="00CA258F" w:rsidP="00CA258F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1729C960" w14:textId="77777777" w:rsidR="00CA258F" w:rsidRPr="000C15E9" w:rsidRDefault="00CA258F" w:rsidP="00CA258F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CA258F" w:rsidRPr="000C15E9" w14:paraId="69E542C2" w14:textId="77777777" w:rsidTr="0038179B">
        <w:trPr>
          <w:trHeight w:val="20"/>
        </w:trPr>
        <w:tc>
          <w:tcPr>
            <w:tcW w:w="1991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D123334" w14:textId="77777777" w:rsidR="00CA258F" w:rsidRPr="000C15E9" w:rsidRDefault="00CA258F" w:rsidP="00CA258F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6 OCAK 2024</w:t>
            </w:r>
          </w:p>
          <w:p w14:paraId="3E4350E5" w14:textId="77777777" w:rsidR="00CA258F" w:rsidRPr="000C15E9" w:rsidRDefault="00CA258F" w:rsidP="00CA258F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SALI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7833689" w14:textId="77777777" w:rsidR="00CA258F" w:rsidRPr="000C15E9" w:rsidRDefault="00CA258F" w:rsidP="00CA258F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3FCFFB57" w14:textId="3B35490F" w:rsidR="00CA258F" w:rsidRPr="000C15E9" w:rsidRDefault="00CA258F" w:rsidP="00CA258F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28E9FCB8" w14:textId="306C062A" w:rsidR="00CA258F" w:rsidRPr="000C15E9" w:rsidRDefault="00CA258F" w:rsidP="00CA258F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3390D697" w14:textId="0C338B19" w:rsidR="00CA258F" w:rsidRPr="000C15E9" w:rsidRDefault="00CA258F" w:rsidP="00CA258F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1" w:type="dxa"/>
            <w:tcBorders>
              <w:top w:val="single" w:sz="18" w:space="0" w:color="000000"/>
              <w:left w:val="single" w:sz="4" w:space="0" w:color="auto"/>
            </w:tcBorders>
          </w:tcPr>
          <w:p w14:paraId="56853E17" w14:textId="4D1726AD" w:rsidR="00CA258F" w:rsidRPr="000C15E9" w:rsidRDefault="00CA258F" w:rsidP="00CA258F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7" w:type="dxa"/>
            <w:tcBorders>
              <w:top w:val="single" w:sz="18" w:space="0" w:color="000000"/>
              <w:left w:val="single" w:sz="4" w:space="0" w:color="auto"/>
            </w:tcBorders>
          </w:tcPr>
          <w:p w14:paraId="50ABCD06" w14:textId="77777777" w:rsidR="00CA258F" w:rsidRPr="000C15E9" w:rsidRDefault="00CA258F" w:rsidP="00CA258F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5A42" w:rsidRPr="000C15E9" w14:paraId="33CC35D2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3EF5AE" w14:textId="77777777" w:rsidR="009D5A42" w:rsidRPr="000C15E9" w:rsidRDefault="009D5A42" w:rsidP="009D5A42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63C896" w14:textId="741EBB0E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0</w:t>
            </w: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6412FB0E" w14:textId="4118FFF3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3770FD">
              <w:rPr>
                <w:sz w:val="18"/>
                <w:szCs w:val="18"/>
                <w:lang w:val="tr-TR"/>
              </w:rPr>
              <w:t>EBB401 ÖZEL EĞİTİM VE KAYNAŞTIRMA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47363CC0" w14:textId="771FF2CD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70FD">
              <w:rPr>
                <w:sz w:val="18"/>
                <w:szCs w:val="18"/>
                <w:lang w:val="tr-TR"/>
              </w:rPr>
              <w:t>4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auto"/>
            </w:tcBorders>
          </w:tcPr>
          <w:p w14:paraId="46795EF9" w14:textId="77777777" w:rsidR="009D5A42" w:rsidRDefault="009D5A42" w:rsidP="009D5A42">
            <w:pPr>
              <w:pStyle w:val="TableParagraph"/>
              <w:rPr>
                <w:sz w:val="18"/>
                <w:szCs w:val="18"/>
              </w:rPr>
            </w:pPr>
            <w:proofErr w:type="spellStart"/>
            <w:r w:rsidRPr="003770FD">
              <w:rPr>
                <w:sz w:val="18"/>
                <w:szCs w:val="18"/>
              </w:rPr>
              <w:t>Dr.Öğr.Üyesi</w:t>
            </w:r>
            <w:proofErr w:type="spellEnd"/>
            <w:r w:rsidRPr="003770FD">
              <w:rPr>
                <w:sz w:val="18"/>
                <w:szCs w:val="18"/>
              </w:rPr>
              <w:t xml:space="preserve"> EMRAH BİLGİÇ</w:t>
            </w:r>
          </w:p>
          <w:p w14:paraId="06C5647A" w14:textId="0D9F5248" w:rsidR="00E12A2F" w:rsidRPr="000C15E9" w:rsidRDefault="00E12A2F" w:rsidP="009D5A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Arş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Gör</w:t>
            </w:r>
            <w:proofErr w:type="spellEnd"/>
            <w:r>
              <w:rPr>
                <w:sz w:val="18"/>
                <w:szCs w:val="18"/>
              </w:rPr>
              <w:t xml:space="preserve">. Dr. </w:t>
            </w:r>
            <w:proofErr w:type="spellStart"/>
            <w:r>
              <w:rPr>
                <w:sz w:val="18"/>
                <w:szCs w:val="18"/>
              </w:rPr>
              <w:t>Daml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ltın</w:t>
            </w:r>
            <w:proofErr w:type="spellEnd"/>
          </w:p>
        </w:tc>
        <w:tc>
          <w:tcPr>
            <w:tcW w:w="1691" w:type="dxa"/>
            <w:tcBorders>
              <w:left w:val="single" w:sz="4" w:space="0" w:color="auto"/>
            </w:tcBorders>
          </w:tcPr>
          <w:p w14:paraId="442B76A1" w14:textId="5902C3D0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</w:t>
            </w:r>
            <w:r w:rsidR="004435A0">
              <w:rPr>
                <w:rFonts w:ascii="Arial" w:hAnsi="Arial" w:cs="Arial"/>
                <w:sz w:val="18"/>
                <w:szCs w:val="18"/>
                <w:lang w:val="tr-TR"/>
              </w:rPr>
              <w:t>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5DAC3DD0" w14:textId="29AF2BBD" w:rsidR="009D5A42" w:rsidRPr="000C15E9" w:rsidRDefault="00077C9B" w:rsidP="009D5A42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F.İ.Tulumcu</w:t>
            </w:r>
            <w:proofErr w:type="spellEnd"/>
          </w:p>
        </w:tc>
      </w:tr>
      <w:tr w:rsidR="009D5A42" w:rsidRPr="000C15E9" w14:paraId="4F56B930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398A49" w14:textId="77777777" w:rsidR="009D5A42" w:rsidRPr="000C15E9" w:rsidRDefault="009D5A42" w:rsidP="009D5A42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7AF9ED" w14:textId="77777777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36D29FB0" w14:textId="60211A79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bCs/>
                <w:sz w:val="20"/>
                <w:szCs w:val="20"/>
              </w:rPr>
              <w:t>Türk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Dil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Bilgisi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I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4944EB51" w14:textId="71016FD1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auto"/>
            </w:tcBorders>
          </w:tcPr>
          <w:p w14:paraId="74046E18" w14:textId="5F2B994A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5722E6">
              <w:rPr>
                <w:rFonts w:ascii="Arial" w:hAnsi="Arial" w:cs="Arial"/>
                <w:sz w:val="18"/>
                <w:szCs w:val="18"/>
              </w:rPr>
              <w:t>Doç</w:t>
            </w:r>
            <w:proofErr w:type="spellEnd"/>
            <w:r w:rsidRPr="005722E6">
              <w:rPr>
                <w:rFonts w:ascii="Arial" w:hAnsi="Arial" w:cs="Arial"/>
                <w:sz w:val="18"/>
                <w:szCs w:val="18"/>
              </w:rPr>
              <w:t>. Dr. Mustafa Altun</w:t>
            </w:r>
            <w:bookmarkStart w:id="0" w:name="_GoBack"/>
            <w:bookmarkEnd w:id="0"/>
          </w:p>
        </w:tc>
        <w:tc>
          <w:tcPr>
            <w:tcW w:w="1691" w:type="dxa"/>
            <w:tcBorders>
              <w:left w:val="single" w:sz="4" w:space="0" w:color="auto"/>
            </w:tcBorders>
          </w:tcPr>
          <w:p w14:paraId="69008F98" w14:textId="50E04784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5591A43E" w14:textId="402DAD01" w:rsidR="009D5A42" w:rsidRPr="000C15E9" w:rsidRDefault="00077C9B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F.İ.Tulumcu</w:t>
            </w:r>
            <w:proofErr w:type="spellEnd"/>
          </w:p>
        </w:tc>
      </w:tr>
      <w:tr w:rsidR="009D5A42" w:rsidRPr="000C15E9" w14:paraId="66760EB0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0B3809" w14:textId="77777777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7183B1" w14:textId="77777777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5EFA6" w14:textId="112F15EF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830A57">
              <w:rPr>
                <w:sz w:val="20"/>
                <w:szCs w:val="20"/>
              </w:rPr>
              <w:t>Türk</w:t>
            </w:r>
            <w:proofErr w:type="spellEnd"/>
            <w:r w:rsidRPr="00830A57">
              <w:rPr>
                <w:sz w:val="20"/>
                <w:szCs w:val="20"/>
              </w:rPr>
              <w:t xml:space="preserve"> </w:t>
            </w:r>
            <w:proofErr w:type="spellStart"/>
            <w:r w:rsidRPr="00830A57">
              <w:rPr>
                <w:sz w:val="20"/>
                <w:szCs w:val="20"/>
              </w:rPr>
              <w:t>Dil</w:t>
            </w:r>
            <w:proofErr w:type="spellEnd"/>
            <w:r w:rsidRPr="00830A57">
              <w:rPr>
                <w:sz w:val="20"/>
                <w:szCs w:val="20"/>
              </w:rPr>
              <w:t xml:space="preserve"> </w:t>
            </w:r>
            <w:proofErr w:type="spellStart"/>
            <w:r w:rsidRPr="00830A57">
              <w:rPr>
                <w:sz w:val="20"/>
                <w:szCs w:val="20"/>
              </w:rPr>
              <w:t>Bilgisi</w:t>
            </w:r>
            <w:proofErr w:type="spellEnd"/>
            <w:r w:rsidRPr="00830A57">
              <w:rPr>
                <w:sz w:val="20"/>
                <w:szCs w:val="20"/>
              </w:rPr>
              <w:t xml:space="preserve"> II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77EB0" w14:textId="56692719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2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8A3CF14" w14:textId="1B0DC98B" w:rsidR="009D5A42" w:rsidRPr="000C15E9" w:rsidRDefault="009D5A42" w:rsidP="009D5A4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5722E6">
              <w:rPr>
                <w:rFonts w:ascii="Arial" w:hAnsi="Arial" w:cs="Arial"/>
                <w:sz w:val="18"/>
                <w:szCs w:val="18"/>
              </w:rPr>
              <w:t>Doç</w:t>
            </w:r>
            <w:proofErr w:type="spellEnd"/>
            <w:r w:rsidRPr="005722E6">
              <w:rPr>
                <w:rFonts w:ascii="Arial" w:hAnsi="Arial" w:cs="Arial"/>
                <w:sz w:val="18"/>
                <w:szCs w:val="18"/>
              </w:rPr>
              <w:t>. Dr. Mustafa Altun</w:t>
            </w:r>
          </w:p>
        </w:tc>
        <w:tc>
          <w:tcPr>
            <w:tcW w:w="1691" w:type="dxa"/>
            <w:tcBorders>
              <w:left w:val="single" w:sz="4" w:space="0" w:color="000000"/>
              <w:bottom w:val="single" w:sz="4" w:space="0" w:color="auto"/>
            </w:tcBorders>
          </w:tcPr>
          <w:p w14:paraId="0F4BDB08" w14:textId="5BE4541D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  <w:bottom w:val="single" w:sz="4" w:space="0" w:color="auto"/>
            </w:tcBorders>
          </w:tcPr>
          <w:p w14:paraId="6C1E6E30" w14:textId="3352D3CF" w:rsidR="009D5A42" w:rsidRPr="000C15E9" w:rsidRDefault="00077C9B" w:rsidP="009D5A4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F.İ.Tulumcu</w:t>
            </w:r>
            <w:proofErr w:type="spellEnd"/>
          </w:p>
        </w:tc>
      </w:tr>
      <w:tr w:rsidR="009D5A42" w:rsidRPr="000C15E9" w14:paraId="191E418E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1E5B77" w14:textId="77777777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A7C2CA" w14:textId="77777777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8A211" w14:textId="7249011D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770FD">
              <w:rPr>
                <w:sz w:val="18"/>
                <w:szCs w:val="18"/>
                <w:lang w:val="tr-TR"/>
              </w:rPr>
              <w:t>EBB307 EĞİTİMDE AHLAK VE ETİK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E221E" w14:textId="75BCB50F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770FD">
              <w:rPr>
                <w:sz w:val="18"/>
                <w:szCs w:val="18"/>
                <w:lang w:val="tr-TR"/>
              </w:rPr>
              <w:t>3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38FBEB9" w14:textId="637B06A5" w:rsidR="009D5A42" w:rsidRPr="000C15E9" w:rsidRDefault="009D5A42" w:rsidP="009D5A4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proofErr w:type="gramStart"/>
            <w:r w:rsidRPr="003770FD">
              <w:rPr>
                <w:sz w:val="18"/>
                <w:szCs w:val="18"/>
                <w:lang w:val="tr-TR"/>
              </w:rPr>
              <w:t>Dr.Öğr.Üyesi</w:t>
            </w:r>
            <w:proofErr w:type="spellEnd"/>
            <w:proofErr w:type="gramEnd"/>
            <w:r w:rsidRPr="003770FD">
              <w:rPr>
                <w:sz w:val="18"/>
                <w:szCs w:val="18"/>
                <w:lang w:val="tr-TR"/>
              </w:rPr>
              <w:t xml:space="preserve"> MERYEM KARATAŞ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000000"/>
            </w:tcBorders>
          </w:tcPr>
          <w:p w14:paraId="6C94B9A3" w14:textId="656BCBE0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top w:val="single" w:sz="4" w:space="0" w:color="auto"/>
              <w:left w:val="single" w:sz="4" w:space="0" w:color="auto"/>
            </w:tcBorders>
          </w:tcPr>
          <w:p w14:paraId="20A29AED" w14:textId="0B947AE1" w:rsidR="009D5A42" w:rsidRPr="000C15E9" w:rsidRDefault="00077C9B" w:rsidP="009D5A4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F.İ.Tulumcu</w:t>
            </w:r>
            <w:proofErr w:type="spellEnd"/>
          </w:p>
        </w:tc>
      </w:tr>
      <w:tr w:rsidR="006C7214" w:rsidRPr="000C15E9" w14:paraId="5FD88195" w14:textId="77777777" w:rsidTr="0038179B">
        <w:trPr>
          <w:trHeight w:val="20"/>
        </w:trPr>
        <w:tc>
          <w:tcPr>
            <w:tcW w:w="1991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8C594B1" w14:textId="77777777" w:rsidR="006C7214" w:rsidRPr="000C15E9" w:rsidRDefault="006C7214" w:rsidP="006C7214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7 OCAK 2024</w:t>
            </w:r>
          </w:p>
          <w:p w14:paraId="0EE6154F" w14:textId="77777777" w:rsidR="006C7214" w:rsidRPr="000C15E9" w:rsidRDefault="006C7214" w:rsidP="006C7214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C245C" w14:textId="77777777" w:rsidR="006C7214" w:rsidRPr="000C15E9" w:rsidRDefault="006C7214" w:rsidP="006C7214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9B9ACA" w14:textId="1FA4E4AA" w:rsidR="006C7214" w:rsidRPr="000C15E9" w:rsidRDefault="006C7214" w:rsidP="006C7214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8E0827" w14:textId="28BAC1AD" w:rsidR="006C7214" w:rsidRPr="000C15E9" w:rsidRDefault="006C7214" w:rsidP="006C7214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DBB907" w14:textId="1FA56FB2" w:rsidR="006C7214" w:rsidRPr="000C15E9" w:rsidRDefault="006C7214" w:rsidP="006C7214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91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</w:tcPr>
          <w:p w14:paraId="60561ADB" w14:textId="20A2C67D" w:rsidR="006C7214" w:rsidRPr="000C15E9" w:rsidRDefault="006C7214" w:rsidP="006C7214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557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6251312D" w14:textId="77777777" w:rsidR="006C7214" w:rsidRPr="000C15E9" w:rsidRDefault="006C7214" w:rsidP="006C7214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9D5A42" w:rsidRPr="000C15E9" w14:paraId="480186E1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F02319" w14:textId="77777777" w:rsidR="009D5A42" w:rsidRPr="000C15E9" w:rsidRDefault="009D5A42" w:rsidP="009D5A42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7F3420" w14:textId="77777777" w:rsidR="009D5A42" w:rsidRPr="000C15E9" w:rsidRDefault="009D5A42" w:rsidP="009D5A42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F7263" w14:textId="17F6F967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Türkç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tim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ihi</w:t>
            </w:r>
            <w:proofErr w:type="spellEnd"/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413BB" w14:textId="78CA909F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4</w:t>
            </w:r>
          </w:p>
        </w:tc>
        <w:tc>
          <w:tcPr>
            <w:tcW w:w="3684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905EFFC" w14:textId="0E1B2A69" w:rsidR="009D5A42" w:rsidRPr="000C15E9" w:rsidRDefault="009D5A42" w:rsidP="009D5A42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3931AC">
              <w:rPr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3931AC">
              <w:rPr>
                <w:color w:val="000000" w:themeColor="text1"/>
                <w:sz w:val="20"/>
                <w:szCs w:val="20"/>
              </w:rPr>
              <w:t>Gör</w:t>
            </w:r>
            <w:proofErr w:type="spellEnd"/>
            <w:r w:rsidRPr="003931AC">
              <w:rPr>
                <w:color w:val="000000" w:themeColor="text1"/>
                <w:sz w:val="20"/>
                <w:szCs w:val="20"/>
              </w:rPr>
              <w:t>. Erdal Özcan</w:t>
            </w:r>
          </w:p>
        </w:tc>
        <w:tc>
          <w:tcPr>
            <w:tcW w:w="1691" w:type="dxa"/>
            <w:tcBorders>
              <w:left w:val="single" w:sz="4" w:space="0" w:color="000000"/>
              <w:bottom w:val="single" w:sz="4" w:space="0" w:color="auto"/>
            </w:tcBorders>
          </w:tcPr>
          <w:p w14:paraId="63D4648C" w14:textId="70BBF8F5" w:rsidR="009D5A42" w:rsidRPr="000C15E9" w:rsidRDefault="009D5A42" w:rsidP="009D5A42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  <w:bottom w:val="single" w:sz="4" w:space="0" w:color="auto"/>
            </w:tcBorders>
          </w:tcPr>
          <w:p w14:paraId="66222C11" w14:textId="711D5EE9" w:rsidR="009D5A42" w:rsidRPr="000C15E9" w:rsidRDefault="00077C9B" w:rsidP="00077C9B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S.Eroğlu</w:t>
            </w:r>
            <w:proofErr w:type="spellEnd"/>
          </w:p>
        </w:tc>
      </w:tr>
      <w:tr w:rsidR="00AA32F8" w:rsidRPr="000C15E9" w14:paraId="0BF0B075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A0457E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96F839" w14:textId="7777777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BD6984" w14:textId="2508FA19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bCs/>
                <w:sz w:val="20"/>
                <w:szCs w:val="20"/>
              </w:rPr>
              <w:t>Türkçe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Öğrenme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ve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Öğretim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Yaklaşımları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85B961" w14:textId="646F5F3B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2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</w:tcPr>
          <w:p w14:paraId="4025A291" w14:textId="1FA55116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931AC">
              <w:rPr>
                <w:bCs/>
                <w:sz w:val="20"/>
                <w:szCs w:val="20"/>
              </w:rPr>
              <w:t xml:space="preserve">Dr. </w:t>
            </w:r>
            <w:proofErr w:type="spellStart"/>
            <w:r w:rsidRPr="003931AC">
              <w:rPr>
                <w:bCs/>
                <w:sz w:val="20"/>
                <w:szCs w:val="20"/>
              </w:rPr>
              <w:t>Öğr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. </w:t>
            </w:r>
            <w:proofErr w:type="spellStart"/>
            <w:r w:rsidRPr="003931AC">
              <w:rPr>
                <w:bCs/>
                <w:sz w:val="20"/>
                <w:szCs w:val="20"/>
              </w:rPr>
              <w:t>Üyesi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Tuğba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Demirtaş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Tolaman</w:t>
            </w:r>
            <w:proofErr w:type="spellEnd"/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000000"/>
            </w:tcBorders>
          </w:tcPr>
          <w:p w14:paraId="7EDA76D4" w14:textId="24247157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top w:val="single" w:sz="4" w:space="0" w:color="auto"/>
              <w:left w:val="single" w:sz="4" w:space="0" w:color="auto"/>
            </w:tcBorders>
          </w:tcPr>
          <w:p w14:paraId="1E0DA146" w14:textId="0ECF0CBB" w:rsidR="00AA32F8" w:rsidRPr="000C15E9" w:rsidRDefault="00077C9B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S.Eroğlu</w:t>
            </w:r>
            <w:proofErr w:type="spellEnd"/>
          </w:p>
        </w:tc>
      </w:tr>
      <w:tr w:rsidR="00AA32F8" w:rsidRPr="000C15E9" w14:paraId="4D22689B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AE2A8F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A37050" w14:textId="7777777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88807" w14:textId="3E5020CE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Öğretmenl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ygulamas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rupları</w:t>
            </w:r>
            <w:proofErr w:type="spellEnd"/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273BA7" w14:textId="23075B60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4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6428379A" w14:textId="6C4931DD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sz w:val="20"/>
                <w:szCs w:val="20"/>
              </w:rPr>
              <w:t>Türkçe</w:t>
            </w:r>
            <w:proofErr w:type="spellEnd"/>
            <w:r w:rsidRPr="003931AC">
              <w:rPr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sz w:val="20"/>
                <w:szCs w:val="20"/>
              </w:rPr>
              <w:t>Eğitimi</w:t>
            </w:r>
            <w:proofErr w:type="spellEnd"/>
            <w:r w:rsidRPr="003931A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BD</w:t>
            </w:r>
            <w:r w:rsidRPr="003931AC">
              <w:rPr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sz w:val="20"/>
                <w:szCs w:val="20"/>
              </w:rPr>
              <w:t>Öğretim</w:t>
            </w:r>
            <w:proofErr w:type="spellEnd"/>
            <w:r w:rsidRPr="003931AC">
              <w:rPr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sz w:val="20"/>
                <w:szCs w:val="20"/>
              </w:rPr>
              <w:t>Elemanları</w:t>
            </w:r>
            <w:proofErr w:type="spellEnd"/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75EA0926" w14:textId="4F0AC9C5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-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2E6E00D3" w14:textId="77777777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A32F8" w:rsidRPr="000C15E9" w14:paraId="7F428E86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13E6DD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8C7CFB" w14:textId="7777777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A39B13" w14:textId="0782A632" w:rsidR="00AA32F8" w:rsidRPr="000C15E9" w:rsidRDefault="00AA32F8" w:rsidP="00AA32F8">
            <w:pPr>
              <w:pStyle w:val="TableParagraph"/>
              <w:rPr>
                <w:rFonts w:ascii="Arial" w:hAnsi="Arial" w:cs="Arial"/>
                <w:bCs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810557" w14:textId="3FED23C9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B6A17E" w14:textId="1EE7DBEF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4A5E0BCE" w14:textId="77309C44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14F7BE0C" w14:textId="77777777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A32F8" w:rsidRPr="000C15E9" w14:paraId="6D7ABF29" w14:textId="77777777" w:rsidTr="0038179B">
        <w:trPr>
          <w:trHeight w:val="20"/>
        </w:trPr>
        <w:tc>
          <w:tcPr>
            <w:tcW w:w="1991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762A56A" w14:textId="77777777" w:rsidR="00AA32F8" w:rsidRPr="000C15E9" w:rsidRDefault="00AA32F8" w:rsidP="00AA32F8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8 OCAK 2024</w:t>
            </w:r>
          </w:p>
          <w:p w14:paraId="5E709B5D" w14:textId="77777777" w:rsidR="00AA32F8" w:rsidRPr="000C15E9" w:rsidRDefault="00AA32F8" w:rsidP="00AA32F8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PERŞEMBE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2105200B" w14:textId="7777777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CAB16FE" w14:textId="069123EA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Çocu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Edebiyatı</w:t>
            </w:r>
            <w:proofErr w:type="spellEnd"/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2A9DF5AD" w14:textId="091B8E12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68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8E6BACD" w14:textId="0F7370BE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rş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ö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. Dr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erid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İdi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ulumcu</w:t>
            </w:r>
            <w:proofErr w:type="spellEnd"/>
          </w:p>
        </w:tc>
        <w:tc>
          <w:tcPr>
            <w:tcW w:w="1691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169912DB" w14:textId="2E06FA49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08-3213</w:t>
            </w:r>
          </w:p>
        </w:tc>
        <w:tc>
          <w:tcPr>
            <w:tcW w:w="2557" w:type="dxa"/>
            <w:tcBorders>
              <w:top w:val="single" w:sz="18" w:space="0" w:color="000000"/>
              <w:left w:val="single" w:sz="4" w:space="0" w:color="auto"/>
            </w:tcBorders>
          </w:tcPr>
          <w:p w14:paraId="097520DF" w14:textId="03581E7D" w:rsidR="00AA32F8" w:rsidRPr="000C15E9" w:rsidRDefault="004435A0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i.Tulumcu-S.Eroğlu</w:t>
            </w:r>
            <w:proofErr w:type="spellEnd"/>
          </w:p>
        </w:tc>
      </w:tr>
      <w:tr w:rsidR="00AA32F8" w:rsidRPr="000C15E9" w14:paraId="653DB7DF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0471EC" w14:textId="77777777" w:rsidR="00AA32F8" w:rsidRPr="000C15E9" w:rsidRDefault="00AA32F8" w:rsidP="00AA32F8">
            <w:pPr>
              <w:pStyle w:val="TableParagraph"/>
              <w:ind w:left="-3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931F1C" w14:textId="48C9085A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0</w:t>
            </w: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1D4DBC" w14:textId="6CA207BD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r w:rsidRPr="00A13D1D">
              <w:rPr>
                <w:rFonts w:ascii="Arial" w:hAnsi="Arial" w:cs="Arial"/>
                <w:sz w:val="18"/>
                <w:szCs w:val="18"/>
                <w:lang w:val="tr-TR"/>
              </w:rPr>
              <w:t>EĞİTİME GİRİŞ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3C19F6" w14:textId="1F0FD95E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12C0CB" w14:textId="77777777" w:rsidR="00AA32F8" w:rsidRPr="00A13D1D" w:rsidRDefault="00AA32F8" w:rsidP="00AA32F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13D1D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A13D1D">
              <w:rPr>
                <w:rFonts w:ascii="Arial" w:hAnsi="Arial" w:cs="Arial"/>
                <w:sz w:val="18"/>
                <w:szCs w:val="18"/>
              </w:rPr>
              <w:t>. MEHMET CÜNEYT</w:t>
            </w:r>
          </w:p>
          <w:p w14:paraId="707AF6D2" w14:textId="77777777" w:rsidR="00AA32F8" w:rsidRPr="00A13D1D" w:rsidRDefault="00AA32F8" w:rsidP="00AA32F8">
            <w:pPr>
              <w:rPr>
                <w:rFonts w:ascii="Arial" w:hAnsi="Arial" w:cs="Arial"/>
                <w:sz w:val="18"/>
                <w:szCs w:val="18"/>
              </w:rPr>
            </w:pPr>
            <w:r w:rsidRPr="00A13D1D">
              <w:rPr>
                <w:rFonts w:ascii="Arial" w:hAnsi="Arial" w:cs="Arial"/>
                <w:sz w:val="18"/>
                <w:szCs w:val="18"/>
              </w:rPr>
              <w:t>BİRKÖK</w:t>
            </w:r>
          </w:p>
          <w:p w14:paraId="385BD6A4" w14:textId="77777777" w:rsidR="00AA32F8" w:rsidRPr="00A13D1D" w:rsidRDefault="00AA32F8" w:rsidP="00AA32F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13D1D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A13D1D">
              <w:rPr>
                <w:rFonts w:ascii="Arial" w:hAnsi="Arial" w:cs="Arial"/>
                <w:sz w:val="18"/>
                <w:szCs w:val="18"/>
              </w:rPr>
              <w:t>. GÖZDE SEZEN GÜLTEKİN</w:t>
            </w:r>
          </w:p>
          <w:p w14:paraId="36463143" w14:textId="77777777" w:rsidR="00AA32F8" w:rsidRPr="00A13D1D" w:rsidRDefault="00AA32F8" w:rsidP="00AA32F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13D1D">
              <w:rPr>
                <w:rFonts w:ascii="Arial" w:hAnsi="Arial" w:cs="Arial"/>
                <w:sz w:val="18"/>
                <w:szCs w:val="18"/>
              </w:rPr>
              <w:t>Prof.Dr</w:t>
            </w:r>
            <w:proofErr w:type="spellEnd"/>
            <w:r w:rsidRPr="00A13D1D">
              <w:rPr>
                <w:rFonts w:ascii="Arial" w:hAnsi="Arial" w:cs="Arial"/>
                <w:sz w:val="18"/>
                <w:szCs w:val="18"/>
              </w:rPr>
              <w:t>. OSMAN TİTREK</w:t>
            </w:r>
          </w:p>
          <w:p w14:paraId="20BCC517" w14:textId="3DDCAF75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13D1D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A13D1D">
              <w:rPr>
                <w:rFonts w:ascii="Arial" w:hAnsi="Arial" w:cs="Arial"/>
                <w:sz w:val="18"/>
                <w:szCs w:val="18"/>
              </w:rPr>
              <w:t>. MEHMET EMİN USTA</w:t>
            </w:r>
          </w:p>
        </w:tc>
        <w:tc>
          <w:tcPr>
            <w:tcW w:w="1691" w:type="dxa"/>
            <w:tcBorders>
              <w:left w:val="single" w:sz="4" w:space="0" w:color="auto"/>
              <w:right w:val="single" w:sz="4" w:space="0" w:color="auto"/>
            </w:tcBorders>
          </w:tcPr>
          <w:p w14:paraId="4809A190" w14:textId="3C3DD64B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04E1CB37" w14:textId="66964DD7" w:rsidR="00AA32F8" w:rsidRPr="000C15E9" w:rsidRDefault="004435A0" w:rsidP="00AA32F8">
            <w:pPr>
              <w:pStyle w:val="TableParagrap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i.Tulumcu-S.Eroğlu</w:t>
            </w:r>
            <w:proofErr w:type="spellEnd"/>
          </w:p>
        </w:tc>
      </w:tr>
      <w:tr w:rsidR="00AA32F8" w:rsidRPr="000C15E9" w14:paraId="7980FF23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C3DD60" w14:textId="77777777" w:rsidR="00AA32F8" w:rsidRPr="000C15E9" w:rsidRDefault="00AA32F8" w:rsidP="00AA32F8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106CE9" w14:textId="7777777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2F19F6" w14:textId="6B3F9259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bCs/>
                <w:sz w:val="20"/>
                <w:szCs w:val="20"/>
              </w:rPr>
              <w:t>Türkçe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Ders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Kitabı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İncelemesi</w:t>
            </w:r>
            <w:proofErr w:type="spellEnd"/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03BAD2" w14:textId="00DE59F2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4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22FCEF" w14:textId="6D2D44E5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3931AC">
              <w:rPr>
                <w:bCs/>
                <w:sz w:val="20"/>
                <w:szCs w:val="20"/>
              </w:rPr>
              <w:t>Prof. Dr. Alpaslan Okur</w:t>
            </w:r>
          </w:p>
        </w:tc>
        <w:tc>
          <w:tcPr>
            <w:tcW w:w="1691" w:type="dxa"/>
            <w:tcBorders>
              <w:left w:val="single" w:sz="4" w:space="0" w:color="auto"/>
            </w:tcBorders>
          </w:tcPr>
          <w:p w14:paraId="1E4E0D01" w14:textId="232A45A6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3355B156" w14:textId="2F35264B" w:rsidR="00AA32F8" w:rsidRPr="000C15E9" w:rsidRDefault="004435A0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i.Tulumcu-S.Eroğlu</w:t>
            </w:r>
            <w:proofErr w:type="spellEnd"/>
          </w:p>
        </w:tc>
      </w:tr>
      <w:tr w:rsidR="00AA32F8" w:rsidRPr="000C15E9" w14:paraId="63522C5A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C8EC2E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199454" w14:textId="7777777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C1867" w14:textId="257B7356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128F8" w14:textId="7138A76A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22D8E2F" w14:textId="6F7EDEDD" w:rsidR="00AA32F8" w:rsidRPr="000C15E9" w:rsidRDefault="00AA32F8" w:rsidP="00AA32F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91" w:type="dxa"/>
            <w:tcBorders>
              <w:left w:val="single" w:sz="4" w:space="0" w:color="000000"/>
              <w:bottom w:val="single" w:sz="4" w:space="0" w:color="auto"/>
            </w:tcBorders>
          </w:tcPr>
          <w:p w14:paraId="28B45D9E" w14:textId="79BD5550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557" w:type="dxa"/>
            <w:tcBorders>
              <w:left w:val="single" w:sz="4" w:space="0" w:color="auto"/>
              <w:bottom w:val="single" w:sz="4" w:space="0" w:color="auto"/>
            </w:tcBorders>
          </w:tcPr>
          <w:p w14:paraId="2A784740" w14:textId="77777777" w:rsidR="00AA32F8" w:rsidRPr="000C15E9" w:rsidRDefault="00AA32F8" w:rsidP="00AA32F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A32F8" w:rsidRPr="000C15E9" w14:paraId="7B8CC58B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7C6B2F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28D8E4" w14:textId="7777777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59577" w14:textId="77777777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3F2FD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7F5D9804" w14:textId="77777777" w:rsidR="00AA32F8" w:rsidRPr="000C15E9" w:rsidRDefault="00AA32F8" w:rsidP="00AA32F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000000"/>
            </w:tcBorders>
          </w:tcPr>
          <w:p w14:paraId="449DD5ED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557" w:type="dxa"/>
            <w:tcBorders>
              <w:top w:val="single" w:sz="4" w:space="0" w:color="auto"/>
              <w:left w:val="single" w:sz="4" w:space="0" w:color="auto"/>
            </w:tcBorders>
          </w:tcPr>
          <w:p w14:paraId="7624C454" w14:textId="77777777" w:rsidR="00AA32F8" w:rsidRPr="000C15E9" w:rsidRDefault="00AA32F8" w:rsidP="00AA32F8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A32F8" w:rsidRPr="000C15E9" w14:paraId="2A51A37A" w14:textId="77777777" w:rsidTr="0038179B">
        <w:trPr>
          <w:trHeight w:val="20"/>
        </w:trPr>
        <w:tc>
          <w:tcPr>
            <w:tcW w:w="1991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2836F96" w14:textId="77777777" w:rsidR="00AA32F8" w:rsidRPr="000C15E9" w:rsidRDefault="00AA32F8" w:rsidP="00AA32F8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b/>
                <w:sz w:val="20"/>
                <w:szCs w:val="20"/>
                <w:lang w:val="tr-TR"/>
              </w:rPr>
              <w:t>19 OCAK 2024</w:t>
            </w:r>
          </w:p>
          <w:p w14:paraId="675CC4B3" w14:textId="77777777" w:rsidR="00AA32F8" w:rsidRPr="000C15E9" w:rsidRDefault="00AA32F8" w:rsidP="00AA32F8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CUM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306DA" w14:textId="7777777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5AD4C1" w14:textId="00251C75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A0B7D2" w14:textId="66F92C4B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B8C69B" w14:textId="64A34774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91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</w:tcPr>
          <w:p w14:paraId="34A827EA" w14:textId="6806B6E4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557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320FFC5F" w14:textId="77777777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AA32F8" w:rsidRPr="000C15E9" w14:paraId="311945FF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F9466E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0FABE6" w14:textId="7777777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26A67" w14:textId="0D479106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3D1D">
              <w:rPr>
                <w:rFonts w:ascii="Arial" w:hAnsi="Arial" w:cs="Arial"/>
                <w:sz w:val="18"/>
                <w:szCs w:val="18"/>
                <w:lang w:val="tr-TR"/>
              </w:rPr>
              <w:t>EĞİTİM FELSEFESİ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AEB5" w14:textId="0D934888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</w:p>
        </w:tc>
        <w:tc>
          <w:tcPr>
            <w:tcW w:w="3684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6524978" w14:textId="77777777" w:rsidR="00AA32F8" w:rsidRPr="00A13D1D" w:rsidRDefault="00AA32F8" w:rsidP="00AA32F8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13D1D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A13D1D">
              <w:rPr>
                <w:rFonts w:ascii="Arial" w:hAnsi="Arial" w:cs="Arial"/>
                <w:sz w:val="18"/>
                <w:szCs w:val="18"/>
              </w:rPr>
              <w:t>. ZEYNEP DEMİRTAŞ</w:t>
            </w:r>
          </w:p>
          <w:p w14:paraId="7DD9660B" w14:textId="77777777" w:rsidR="00AA32F8" w:rsidRDefault="00AA32F8" w:rsidP="00AA32F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proofErr w:type="spellStart"/>
            <w:r w:rsidRPr="00A13D1D">
              <w:rPr>
                <w:rFonts w:ascii="Arial" w:hAnsi="Arial" w:cs="Arial"/>
                <w:sz w:val="18"/>
                <w:szCs w:val="18"/>
                <w:lang w:val="tr-TR"/>
              </w:rPr>
              <w:t>Doç.Dr</w:t>
            </w:r>
            <w:proofErr w:type="spellEnd"/>
            <w:r w:rsidRPr="00A13D1D">
              <w:rPr>
                <w:rFonts w:ascii="Arial" w:hAnsi="Arial" w:cs="Arial"/>
                <w:sz w:val="18"/>
                <w:szCs w:val="18"/>
                <w:lang w:val="tr-TR"/>
              </w:rPr>
              <w:t xml:space="preserve">. DUYGU GÜR ERDOĞAN </w:t>
            </w:r>
          </w:p>
          <w:p w14:paraId="6F5345EB" w14:textId="182CB1F4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A13D1D">
              <w:rPr>
                <w:rFonts w:ascii="Arial" w:hAnsi="Arial" w:cs="Arial"/>
                <w:sz w:val="18"/>
                <w:szCs w:val="18"/>
                <w:lang w:val="tr-TR"/>
              </w:rPr>
              <w:t>Doç.Dr</w:t>
            </w:r>
            <w:proofErr w:type="spellEnd"/>
            <w:r w:rsidRPr="00A13D1D">
              <w:rPr>
                <w:rFonts w:ascii="Arial" w:hAnsi="Arial" w:cs="Arial"/>
                <w:sz w:val="18"/>
                <w:szCs w:val="18"/>
                <w:lang w:val="tr-TR"/>
              </w:rPr>
              <w:t>. SUBHAN EKŞİOĞLU</w:t>
            </w:r>
          </w:p>
        </w:tc>
        <w:tc>
          <w:tcPr>
            <w:tcW w:w="1691" w:type="dxa"/>
            <w:tcBorders>
              <w:left w:val="single" w:sz="4" w:space="0" w:color="000000"/>
              <w:bottom w:val="single" w:sz="4" w:space="0" w:color="auto"/>
            </w:tcBorders>
          </w:tcPr>
          <w:p w14:paraId="68AE4559" w14:textId="2BFDBE20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  <w:bottom w:val="single" w:sz="4" w:space="0" w:color="auto"/>
            </w:tcBorders>
          </w:tcPr>
          <w:p w14:paraId="00A766A4" w14:textId="1ADCF0A7" w:rsidR="00AA32F8" w:rsidRPr="000C15E9" w:rsidRDefault="00077C9B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S.Eroğlu</w:t>
            </w:r>
            <w:proofErr w:type="spellEnd"/>
          </w:p>
        </w:tc>
      </w:tr>
      <w:tr w:rsidR="00AA32F8" w:rsidRPr="000C15E9" w14:paraId="21EC4856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9F05C1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AC9258" w14:textId="7777777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771844" w14:textId="687AC2E8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bCs/>
                <w:sz w:val="20"/>
                <w:szCs w:val="20"/>
              </w:rPr>
              <w:t>Tiyatro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931AC">
              <w:rPr>
                <w:bCs/>
                <w:sz w:val="20"/>
                <w:szCs w:val="20"/>
              </w:rPr>
              <w:t>ve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 Drama </w:t>
            </w:r>
            <w:proofErr w:type="spellStart"/>
            <w:r w:rsidRPr="003931AC">
              <w:rPr>
                <w:bCs/>
                <w:sz w:val="20"/>
                <w:szCs w:val="20"/>
              </w:rPr>
              <w:t>Uygulamaları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EAC637" w14:textId="48943BC9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4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</w:tcPr>
          <w:p w14:paraId="2BC2F9D5" w14:textId="79C6715F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 w:rsidRPr="003931AC">
              <w:rPr>
                <w:bCs/>
                <w:sz w:val="20"/>
                <w:szCs w:val="20"/>
              </w:rPr>
              <w:t>Öğr</w:t>
            </w:r>
            <w:proofErr w:type="spellEnd"/>
            <w:r w:rsidRPr="003931AC">
              <w:rPr>
                <w:bCs/>
                <w:sz w:val="20"/>
                <w:szCs w:val="20"/>
              </w:rPr>
              <w:t xml:space="preserve">. </w:t>
            </w:r>
            <w:proofErr w:type="spellStart"/>
            <w:r w:rsidRPr="003931AC">
              <w:rPr>
                <w:bCs/>
                <w:sz w:val="20"/>
                <w:szCs w:val="20"/>
              </w:rPr>
              <w:t>Gör</w:t>
            </w:r>
            <w:proofErr w:type="spellEnd"/>
            <w:r w:rsidRPr="003931AC">
              <w:rPr>
                <w:bCs/>
                <w:sz w:val="20"/>
                <w:szCs w:val="20"/>
              </w:rPr>
              <w:t>. Erdal Özcan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000000"/>
            </w:tcBorders>
          </w:tcPr>
          <w:p w14:paraId="71F72FA6" w14:textId="2DAE86A0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top w:val="single" w:sz="4" w:space="0" w:color="auto"/>
              <w:left w:val="single" w:sz="4" w:space="0" w:color="auto"/>
            </w:tcBorders>
          </w:tcPr>
          <w:p w14:paraId="32EBFA40" w14:textId="7A3A19A3" w:rsidR="00AA32F8" w:rsidRPr="000C15E9" w:rsidRDefault="00077C9B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F.İ.Tulumcu</w:t>
            </w:r>
            <w:proofErr w:type="spellEnd"/>
          </w:p>
        </w:tc>
      </w:tr>
      <w:tr w:rsidR="00AA32F8" w:rsidRPr="000C15E9" w14:paraId="1CB97EFB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9FD1FB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472948" w14:textId="7777777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713E" w14:textId="6B73CBA1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İlk Okuma ve Yazma Öğretimi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044CE" w14:textId="5457D26D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04AC7CF0" w14:textId="48309203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Öğr. Gör. Erdal Özcan</w:t>
            </w:r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6841BE74" w14:textId="0A5E64F2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8-3213</w:t>
            </w: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3D345BFB" w14:textId="21F669EB" w:rsidR="00AA32F8" w:rsidRPr="000C15E9" w:rsidRDefault="00077C9B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tr-TR"/>
              </w:rPr>
              <w:t>F.M.Tulumcu-F.İ.Tulumcu</w:t>
            </w:r>
            <w:proofErr w:type="spellEnd"/>
          </w:p>
        </w:tc>
      </w:tr>
      <w:tr w:rsidR="00AA32F8" w:rsidRPr="000C15E9" w14:paraId="75086BF0" w14:textId="77777777" w:rsidTr="0038179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493203" w14:textId="77777777" w:rsidR="00AA32F8" w:rsidRPr="000C15E9" w:rsidRDefault="00AA32F8" w:rsidP="00AA32F8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1053DC" w14:textId="77777777" w:rsidR="00AA32F8" w:rsidRPr="000C15E9" w:rsidRDefault="00AA32F8" w:rsidP="00AA32F8">
            <w:pPr>
              <w:pStyle w:val="TableParagraph"/>
              <w:ind w:left="108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0C15E9">
              <w:rPr>
                <w:rFonts w:ascii="Arial" w:hAnsi="Arial" w:cs="Arial"/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6E16A8" w14:textId="77777777" w:rsidR="00AA32F8" w:rsidRPr="000C15E9" w:rsidRDefault="00AA32F8" w:rsidP="00AA32F8">
            <w:pPr>
              <w:pStyle w:val="TableParagraph"/>
              <w:rPr>
                <w:rFonts w:ascii="Arial" w:hAnsi="Arial" w:cs="Arial"/>
                <w:bCs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680F10" w14:textId="77777777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169F19" w14:textId="77777777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1691" w:type="dxa"/>
            <w:tcBorders>
              <w:left w:val="single" w:sz="4" w:space="0" w:color="000000"/>
            </w:tcBorders>
            <w:shd w:val="clear" w:color="auto" w:fill="auto"/>
          </w:tcPr>
          <w:p w14:paraId="4AE24418" w14:textId="77777777" w:rsidR="00AA32F8" w:rsidRPr="000C15E9" w:rsidRDefault="00AA32F8" w:rsidP="00AA32F8">
            <w:pPr>
              <w:pStyle w:val="TableParagraph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557" w:type="dxa"/>
            <w:tcBorders>
              <w:left w:val="single" w:sz="4" w:space="0" w:color="auto"/>
            </w:tcBorders>
          </w:tcPr>
          <w:p w14:paraId="655B2788" w14:textId="77777777" w:rsidR="00AA32F8" w:rsidRPr="000C15E9" w:rsidRDefault="00AA32F8" w:rsidP="00AA32F8">
            <w:pPr>
              <w:pStyle w:val="TableParagraph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14:paraId="09B314EA" w14:textId="77777777" w:rsidR="00EB0FC5" w:rsidRDefault="00EB0FC5" w:rsidP="00EB0FC5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551891A5" w14:textId="55F34275" w:rsidR="00EB0FC5" w:rsidRDefault="00EB0FC5" w:rsidP="00EB0FC5">
      <w:pPr>
        <w:tabs>
          <w:tab w:val="left" w:pos="14115"/>
        </w:tabs>
        <w:rPr>
          <w:rFonts w:ascii="Arial" w:hAnsi="Arial" w:cs="Arial"/>
          <w:sz w:val="18"/>
          <w:szCs w:val="18"/>
          <w:highlight w:val="yellow"/>
        </w:rPr>
      </w:pPr>
    </w:p>
    <w:p w14:paraId="704978D0" w14:textId="4DACBC7F" w:rsidR="005541F6" w:rsidRPr="005541F6" w:rsidRDefault="005541F6" w:rsidP="005541F6">
      <w:pPr>
        <w:rPr>
          <w:rFonts w:ascii="Arial" w:hAnsi="Arial" w:cs="Arial"/>
          <w:sz w:val="18"/>
          <w:szCs w:val="18"/>
          <w:highlight w:val="yellow"/>
        </w:rPr>
      </w:pPr>
    </w:p>
    <w:p w14:paraId="76C83491" w14:textId="7995961C" w:rsidR="005541F6" w:rsidRPr="005541F6" w:rsidRDefault="005541F6" w:rsidP="005541F6">
      <w:pPr>
        <w:rPr>
          <w:rFonts w:ascii="Arial" w:hAnsi="Arial" w:cs="Arial"/>
          <w:sz w:val="18"/>
          <w:szCs w:val="18"/>
          <w:highlight w:val="yellow"/>
        </w:rPr>
      </w:pPr>
    </w:p>
    <w:p w14:paraId="7AAC9EB0" w14:textId="4B50C324" w:rsidR="005541F6" w:rsidRPr="005541F6" w:rsidRDefault="005541F6" w:rsidP="005541F6">
      <w:pPr>
        <w:rPr>
          <w:rFonts w:ascii="Arial" w:hAnsi="Arial" w:cs="Arial"/>
          <w:sz w:val="18"/>
          <w:szCs w:val="18"/>
          <w:highlight w:val="yellow"/>
        </w:rPr>
      </w:pPr>
    </w:p>
    <w:p w14:paraId="00EEE759" w14:textId="682DF9AD" w:rsidR="005541F6" w:rsidRPr="005541F6" w:rsidRDefault="005541F6" w:rsidP="005541F6">
      <w:pPr>
        <w:rPr>
          <w:rFonts w:ascii="Arial" w:hAnsi="Arial" w:cs="Arial"/>
          <w:sz w:val="18"/>
          <w:szCs w:val="18"/>
          <w:highlight w:val="yellow"/>
        </w:rPr>
      </w:pPr>
    </w:p>
    <w:p w14:paraId="46D05277" w14:textId="40F884C2" w:rsidR="005541F6" w:rsidRPr="005541F6" w:rsidRDefault="005541F6" w:rsidP="005541F6">
      <w:pPr>
        <w:rPr>
          <w:rFonts w:ascii="Arial" w:hAnsi="Arial" w:cs="Arial"/>
          <w:sz w:val="18"/>
          <w:szCs w:val="18"/>
          <w:highlight w:val="yellow"/>
        </w:rPr>
      </w:pPr>
    </w:p>
    <w:p w14:paraId="3A2CDD75" w14:textId="6638A4F9" w:rsidR="005541F6" w:rsidRDefault="005541F6" w:rsidP="006B36DC">
      <w:pPr>
        <w:rPr>
          <w:rFonts w:ascii="Arial" w:hAnsi="Arial" w:cs="Arial"/>
          <w:sz w:val="18"/>
          <w:szCs w:val="18"/>
          <w:highlight w:val="yellow"/>
        </w:rPr>
      </w:pPr>
    </w:p>
    <w:sectPr w:rsidR="005541F6" w:rsidSect="00152B3C">
      <w:pgSz w:w="16838" w:h="11906" w:orient="landscape"/>
      <w:pgMar w:top="72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AB6EE1"/>
    <w:multiLevelType w:val="hybridMultilevel"/>
    <w:tmpl w:val="933E36F4"/>
    <w:lvl w:ilvl="0" w:tplc="B4801546">
      <w:start w:val="1"/>
      <w:numFmt w:val="upperLetter"/>
      <w:lvlText w:val="%1."/>
      <w:lvlJc w:val="left"/>
      <w:pPr>
        <w:ind w:left="720" w:hanging="360"/>
      </w:pPr>
      <w:rPr>
        <w:rFonts w:hint="default"/>
        <w:sz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3MDcyMTMxMLM0MTBQ0lEKTi0uzszPAykwNKkFAKAYkectAAAA"/>
  </w:docVars>
  <w:rsids>
    <w:rsidRoot w:val="002D2186"/>
    <w:rsid w:val="00005915"/>
    <w:rsid w:val="000100B8"/>
    <w:rsid w:val="00012ABF"/>
    <w:rsid w:val="00015076"/>
    <w:rsid w:val="00016406"/>
    <w:rsid w:val="00022E97"/>
    <w:rsid w:val="00024E99"/>
    <w:rsid w:val="000427C8"/>
    <w:rsid w:val="0004422A"/>
    <w:rsid w:val="0005038F"/>
    <w:rsid w:val="00054A69"/>
    <w:rsid w:val="000560E9"/>
    <w:rsid w:val="00061122"/>
    <w:rsid w:val="00064EC8"/>
    <w:rsid w:val="000705BC"/>
    <w:rsid w:val="00074374"/>
    <w:rsid w:val="0007684B"/>
    <w:rsid w:val="00077C9B"/>
    <w:rsid w:val="000811EF"/>
    <w:rsid w:val="00081359"/>
    <w:rsid w:val="000868AA"/>
    <w:rsid w:val="000879C7"/>
    <w:rsid w:val="0009082E"/>
    <w:rsid w:val="0009198C"/>
    <w:rsid w:val="00095135"/>
    <w:rsid w:val="000A06FF"/>
    <w:rsid w:val="000A19B1"/>
    <w:rsid w:val="000B115B"/>
    <w:rsid w:val="000C15E9"/>
    <w:rsid w:val="000C2B99"/>
    <w:rsid w:val="000D1783"/>
    <w:rsid w:val="000D518B"/>
    <w:rsid w:val="000D5800"/>
    <w:rsid w:val="000D7AEC"/>
    <w:rsid w:val="000E52DB"/>
    <w:rsid w:val="000E55D7"/>
    <w:rsid w:val="000F12A6"/>
    <w:rsid w:val="0010778C"/>
    <w:rsid w:val="0010784C"/>
    <w:rsid w:val="00107AFC"/>
    <w:rsid w:val="00111B4E"/>
    <w:rsid w:val="00114005"/>
    <w:rsid w:val="00117329"/>
    <w:rsid w:val="001207BC"/>
    <w:rsid w:val="00120FD2"/>
    <w:rsid w:val="001266AE"/>
    <w:rsid w:val="00131893"/>
    <w:rsid w:val="00131A9E"/>
    <w:rsid w:val="00140FEF"/>
    <w:rsid w:val="001418F0"/>
    <w:rsid w:val="00152B3C"/>
    <w:rsid w:val="001624CF"/>
    <w:rsid w:val="001755B6"/>
    <w:rsid w:val="0018022C"/>
    <w:rsid w:val="00182160"/>
    <w:rsid w:val="00185659"/>
    <w:rsid w:val="00195618"/>
    <w:rsid w:val="00196F78"/>
    <w:rsid w:val="001A3AC8"/>
    <w:rsid w:val="001A7E43"/>
    <w:rsid w:val="001B08A5"/>
    <w:rsid w:val="001B2886"/>
    <w:rsid w:val="001B6F39"/>
    <w:rsid w:val="001B77DC"/>
    <w:rsid w:val="001C081E"/>
    <w:rsid w:val="001C0BC2"/>
    <w:rsid w:val="001C2EB0"/>
    <w:rsid w:val="001F0C69"/>
    <w:rsid w:val="001F564B"/>
    <w:rsid w:val="001F66F3"/>
    <w:rsid w:val="00203259"/>
    <w:rsid w:val="002147E9"/>
    <w:rsid w:val="00216ACA"/>
    <w:rsid w:val="00217323"/>
    <w:rsid w:val="00220FBB"/>
    <w:rsid w:val="00225A87"/>
    <w:rsid w:val="00237831"/>
    <w:rsid w:val="00256C14"/>
    <w:rsid w:val="002624E4"/>
    <w:rsid w:val="00262A95"/>
    <w:rsid w:val="00264EAE"/>
    <w:rsid w:val="002660EF"/>
    <w:rsid w:val="002716A7"/>
    <w:rsid w:val="00272EAB"/>
    <w:rsid w:val="00280855"/>
    <w:rsid w:val="002837A5"/>
    <w:rsid w:val="00283B66"/>
    <w:rsid w:val="002877FA"/>
    <w:rsid w:val="00297F80"/>
    <w:rsid w:val="002A012B"/>
    <w:rsid w:val="002A0B37"/>
    <w:rsid w:val="002A446F"/>
    <w:rsid w:val="002B4D93"/>
    <w:rsid w:val="002B7A28"/>
    <w:rsid w:val="002C3AFB"/>
    <w:rsid w:val="002C60E7"/>
    <w:rsid w:val="002D2186"/>
    <w:rsid w:val="002E06C8"/>
    <w:rsid w:val="002E163A"/>
    <w:rsid w:val="002E688D"/>
    <w:rsid w:val="002F081A"/>
    <w:rsid w:val="002F5442"/>
    <w:rsid w:val="00302DD3"/>
    <w:rsid w:val="003036C9"/>
    <w:rsid w:val="003060A9"/>
    <w:rsid w:val="003123C0"/>
    <w:rsid w:val="0032724C"/>
    <w:rsid w:val="00327DD3"/>
    <w:rsid w:val="0033063D"/>
    <w:rsid w:val="003324FF"/>
    <w:rsid w:val="00333C0D"/>
    <w:rsid w:val="0033690A"/>
    <w:rsid w:val="003431A5"/>
    <w:rsid w:val="003438EE"/>
    <w:rsid w:val="0035436D"/>
    <w:rsid w:val="00362310"/>
    <w:rsid w:val="00370D2D"/>
    <w:rsid w:val="00372124"/>
    <w:rsid w:val="003750F7"/>
    <w:rsid w:val="00377EE8"/>
    <w:rsid w:val="003812F4"/>
    <w:rsid w:val="0038179B"/>
    <w:rsid w:val="003900DC"/>
    <w:rsid w:val="0039044C"/>
    <w:rsid w:val="00390E0A"/>
    <w:rsid w:val="0039604A"/>
    <w:rsid w:val="00397A2A"/>
    <w:rsid w:val="003A1D93"/>
    <w:rsid w:val="003A1ED3"/>
    <w:rsid w:val="003A3A09"/>
    <w:rsid w:val="003A4AFB"/>
    <w:rsid w:val="003B384B"/>
    <w:rsid w:val="003B4B5E"/>
    <w:rsid w:val="003C13A3"/>
    <w:rsid w:val="003C7023"/>
    <w:rsid w:val="003C7523"/>
    <w:rsid w:val="003C7F4C"/>
    <w:rsid w:val="003D31F5"/>
    <w:rsid w:val="003D3220"/>
    <w:rsid w:val="003D39EF"/>
    <w:rsid w:val="003D3F32"/>
    <w:rsid w:val="003D77CB"/>
    <w:rsid w:val="003E4F1B"/>
    <w:rsid w:val="003E527C"/>
    <w:rsid w:val="003F0DC7"/>
    <w:rsid w:val="003F0E6A"/>
    <w:rsid w:val="00410578"/>
    <w:rsid w:val="00410AFF"/>
    <w:rsid w:val="0041333C"/>
    <w:rsid w:val="00416A2F"/>
    <w:rsid w:val="00420E0B"/>
    <w:rsid w:val="00427204"/>
    <w:rsid w:val="00432C76"/>
    <w:rsid w:val="00436869"/>
    <w:rsid w:val="00440F5F"/>
    <w:rsid w:val="0044181C"/>
    <w:rsid w:val="004432D9"/>
    <w:rsid w:val="004435A0"/>
    <w:rsid w:val="00450E17"/>
    <w:rsid w:val="00454DDB"/>
    <w:rsid w:val="00467006"/>
    <w:rsid w:val="00472969"/>
    <w:rsid w:val="00472AD8"/>
    <w:rsid w:val="004806BA"/>
    <w:rsid w:val="00480A17"/>
    <w:rsid w:val="00482199"/>
    <w:rsid w:val="00482A3C"/>
    <w:rsid w:val="004951CA"/>
    <w:rsid w:val="004A7F95"/>
    <w:rsid w:val="004B0C14"/>
    <w:rsid w:val="004B0D90"/>
    <w:rsid w:val="004B5B76"/>
    <w:rsid w:val="004B712E"/>
    <w:rsid w:val="004C14BD"/>
    <w:rsid w:val="004C2F71"/>
    <w:rsid w:val="004D326B"/>
    <w:rsid w:val="004D4A96"/>
    <w:rsid w:val="004D5EFE"/>
    <w:rsid w:val="004D6EA8"/>
    <w:rsid w:val="004E1608"/>
    <w:rsid w:val="004E23E9"/>
    <w:rsid w:val="004E3B18"/>
    <w:rsid w:val="004E4328"/>
    <w:rsid w:val="004F6144"/>
    <w:rsid w:val="00501554"/>
    <w:rsid w:val="00501720"/>
    <w:rsid w:val="00502B36"/>
    <w:rsid w:val="00512DC6"/>
    <w:rsid w:val="005153BC"/>
    <w:rsid w:val="00515C81"/>
    <w:rsid w:val="00522033"/>
    <w:rsid w:val="0052754F"/>
    <w:rsid w:val="00530CF1"/>
    <w:rsid w:val="00532394"/>
    <w:rsid w:val="005351CE"/>
    <w:rsid w:val="0053534F"/>
    <w:rsid w:val="0054356C"/>
    <w:rsid w:val="00550663"/>
    <w:rsid w:val="00552D82"/>
    <w:rsid w:val="005541F6"/>
    <w:rsid w:val="005563B4"/>
    <w:rsid w:val="00562559"/>
    <w:rsid w:val="00562B3B"/>
    <w:rsid w:val="0056709B"/>
    <w:rsid w:val="00570843"/>
    <w:rsid w:val="005731F8"/>
    <w:rsid w:val="005825B1"/>
    <w:rsid w:val="0058277B"/>
    <w:rsid w:val="00587809"/>
    <w:rsid w:val="005A273F"/>
    <w:rsid w:val="005A67B3"/>
    <w:rsid w:val="005B13D0"/>
    <w:rsid w:val="005C65C3"/>
    <w:rsid w:val="005C68D3"/>
    <w:rsid w:val="005D07A9"/>
    <w:rsid w:val="005D1537"/>
    <w:rsid w:val="005E3712"/>
    <w:rsid w:val="005E7516"/>
    <w:rsid w:val="00600EFC"/>
    <w:rsid w:val="006105A3"/>
    <w:rsid w:val="006211AD"/>
    <w:rsid w:val="00623098"/>
    <w:rsid w:val="006233C2"/>
    <w:rsid w:val="00624A22"/>
    <w:rsid w:val="00633FE7"/>
    <w:rsid w:val="00637555"/>
    <w:rsid w:val="00640FAF"/>
    <w:rsid w:val="00641CD2"/>
    <w:rsid w:val="00647A7A"/>
    <w:rsid w:val="006532D9"/>
    <w:rsid w:val="00655B59"/>
    <w:rsid w:val="006570BE"/>
    <w:rsid w:val="006610FD"/>
    <w:rsid w:val="00664A11"/>
    <w:rsid w:val="006657DF"/>
    <w:rsid w:val="00666514"/>
    <w:rsid w:val="0066693F"/>
    <w:rsid w:val="006709EC"/>
    <w:rsid w:val="00670BF2"/>
    <w:rsid w:val="006711CD"/>
    <w:rsid w:val="0067378F"/>
    <w:rsid w:val="00677C2F"/>
    <w:rsid w:val="00682B27"/>
    <w:rsid w:val="00684EB6"/>
    <w:rsid w:val="00685F44"/>
    <w:rsid w:val="0068772B"/>
    <w:rsid w:val="0069500A"/>
    <w:rsid w:val="00695D33"/>
    <w:rsid w:val="00697058"/>
    <w:rsid w:val="006A45D6"/>
    <w:rsid w:val="006A7EF7"/>
    <w:rsid w:val="006B36DC"/>
    <w:rsid w:val="006C2051"/>
    <w:rsid w:val="006C375A"/>
    <w:rsid w:val="006C6017"/>
    <w:rsid w:val="006C7214"/>
    <w:rsid w:val="006D0630"/>
    <w:rsid w:val="006D0945"/>
    <w:rsid w:val="006D3999"/>
    <w:rsid w:val="006D6CA3"/>
    <w:rsid w:val="006E70CF"/>
    <w:rsid w:val="006F4349"/>
    <w:rsid w:val="006F6AA5"/>
    <w:rsid w:val="0070318B"/>
    <w:rsid w:val="00705566"/>
    <w:rsid w:val="00707253"/>
    <w:rsid w:val="007114D6"/>
    <w:rsid w:val="0071407C"/>
    <w:rsid w:val="00721A6F"/>
    <w:rsid w:val="007237CD"/>
    <w:rsid w:val="00724ADC"/>
    <w:rsid w:val="0072665C"/>
    <w:rsid w:val="007272B8"/>
    <w:rsid w:val="007330ED"/>
    <w:rsid w:val="00733404"/>
    <w:rsid w:val="0073421D"/>
    <w:rsid w:val="00735677"/>
    <w:rsid w:val="00737B22"/>
    <w:rsid w:val="00743035"/>
    <w:rsid w:val="007510D7"/>
    <w:rsid w:val="00754AD5"/>
    <w:rsid w:val="00754BC3"/>
    <w:rsid w:val="0075795C"/>
    <w:rsid w:val="00765CBE"/>
    <w:rsid w:val="007675A3"/>
    <w:rsid w:val="00772650"/>
    <w:rsid w:val="00772C71"/>
    <w:rsid w:val="0077750E"/>
    <w:rsid w:val="00781197"/>
    <w:rsid w:val="00790D19"/>
    <w:rsid w:val="007925DF"/>
    <w:rsid w:val="00793EFD"/>
    <w:rsid w:val="007944EC"/>
    <w:rsid w:val="007A0C8D"/>
    <w:rsid w:val="007A5455"/>
    <w:rsid w:val="007A772D"/>
    <w:rsid w:val="007B1CDA"/>
    <w:rsid w:val="007B52CF"/>
    <w:rsid w:val="007B58B3"/>
    <w:rsid w:val="007C7DA0"/>
    <w:rsid w:val="007D5826"/>
    <w:rsid w:val="007F1D52"/>
    <w:rsid w:val="00800953"/>
    <w:rsid w:val="00804150"/>
    <w:rsid w:val="00811CFF"/>
    <w:rsid w:val="0082043A"/>
    <w:rsid w:val="008240FA"/>
    <w:rsid w:val="008301AC"/>
    <w:rsid w:val="008319D2"/>
    <w:rsid w:val="0083643C"/>
    <w:rsid w:val="00843362"/>
    <w:rsid w:val="00843E84"/>
    <w:rsid w:val="00854042"/>
    <w:rsid w:val="00861B01"/>
    <w:rsid w:val="00863991"/>
    <w:rsid w:val="00863CB9"/>
    <w:rsid w:val="00863F1C"/>
    <w:rsid w:val="00872340"/>
    <w:rsid w:val="008724B0"/>
    <w:rsid w:val="008752C0"/>
    <w:rsid w:val="00877412"/>
    <w:rsid w:val="00881068"/>
    <w:rsid w:val="00881FE0"/>
    <w:rsid w:val="008904C3"/>
    <w:rsid w:val="008A4E61"/>
    <w:rsid w:val="008A7352"/>
    <w:rsid w:val="008B0BDA"/>
    <w:rsid w:val="008C116C"/>
    <w:rsid w:val="008C1857"/>
    <w:rsid w:val="008D33FC"/>
    <w:rsid w:val="008E6313"/>
    <w:rsid w:val="008E665B"/>
    <w:rsid w:val="008E76D4"/>
    <w:rsid w:val="008F1F6A"/>
    <w:rsid w:val="008F59CD"/>
    <w:rsid w:val="008F59F2"/>
    <w:rsid w:val="009016C4"/>
    <w:rsid w:val="00913164"/>
    <w:rsid w:val="009201B9"/>
    <w:rsid w:val="009206D1"/>
    <w:rsid w:val="009218F2"/>
    <w:rsid w:val="00922DF5"/>
    <w:rsid w:val="0093270E"/>
    <w:rsid w:val="00933C1F"/>
    <w:rsid w:val="00934BA1"/>
    <w:rsid w:val="0094675E"/>
    <w:rsid w:val="00946FC5"/>
    <w:rsid w:val="009508A5"/>
    <w:rsid w:val="009579FA"/>
    <w:rsid w:val="00957D0C"/>
    <w:rsid w:val="0096113D"/>
    <w:rsid w:val="009633B3"/>
    <w:rsid w:val="00965F95"/>
    <w:rsid w:val="0096628C"/>
    <w:rsid w:val="00967180"/>
    <w:rsid w:val="009726A0"/>
    <w:rsid w:val="009737A5"/>
    <w:rsid w:val="00974B62"/>
    <w:rsid w:val="00975001"/>
    <w:rsid w:val="009750FC"/>
    <w:rsid w:val="00982820"/>
    <w:rsid w:val="009951B8"/>
    <w:rsid w:val="009A2B15"/>
    <w:rsid w:val="009A3D6E"/>
    <w:rsid w:val="009A6DCB"/>
    <w:rsid w:val="009B00E1"/>
    <w:rsid w:val="009B3CE7"/>
    <w:rsid w:val="009B463E"/>
    <w:rsid w:val="009B4D2D"/>
    <w:rsid w:val="009C2333"/>
    <w:rsid w:val="009C384B"/>
    <w:rsid w:val="009C551E"/>
    <w:rsid w:val="009C7EDA"/>
    <w:rsid w:val="009D0FAB"/>
    <w:rsid w:val="009D18F1"/>
    <w:rsid w:val="009D36DD"/>
    <w:rsid w:val="009D5A42"/>
    <w:rsid w:val="009D6301"/>
    <w:rsid w:val="009E31EB"/>
    <w:rsid w:val="009E3488"/>
    <w:rsid w:val="009E4857"/>
    <w:rsid w:val="009F1CDD"/>
    <w:rsid w:val="009F1D52"/>
    <w:rsid w:val="009F207B"/>
    <w:rsid w:val="00A00AAD"/>
    <w:rsid w:val="00A00DD4"/>
    <w:rsid w:val="00A021B0"/>
    <w:rsid w:val="00A03312"/>
    <w:rsid w:val="00A05176"/>
    <w:rsid w:val="00A05D89"/>
    <w:rsid w:val="00A147CF"/>
    <w:rsid w:val="00A15329"/>
    <w:rsid w:val="00A17970"/>
    <w:rsid w:val="00A321CE"/>
    <w:rsid w:val="00A47763"/>
    <w:rsid w:val="00A57406"/>
    <w:rsid w:val="00A63CC0"/>
    <w:rsid w:val="00A75730"/>
    <w:rsid w:val="00A7602E"/>
    <w:rsid w:val="00A774A8"/>
    <w:rsid w:val="00A84888"/>
    <w:rsid w:val="00A8596C"/>
    <w:rsid w:val="00A93A3B"/>
    <w:rsid w:val="00A9430D"/>
    <w:rsid w:val="00A95500"/>
    <w:rsid w:val="00AA2013"/>
    <w:rsid w:val="00AA32F8"/>
    <w:rsid w:val="00AA3A2D"/>
    <w:rsid w:val="00AA5360"/>
    <w:rsid w:val="00AB168B"/>
    <w:rsid w:val="00AC33DA"/>
    <w:rsid w:val="00AC43E4"/>
    <w:rsid w:val="00AD086B"/>
    <w:rsid w:val="00AD2CAF"/>
    <w:rsid w:val="00AD339E"/>
    <w:rsid w:val="00AE2AD0"/>
    <w:rsid w:val="00AE3FB3"/>
    <w:rsid w:val="00AE55FA"/>
    <w:rsid w:val="00B046E9"/>
    <w:rsid w:val="00B05A93"/>
    <w:rsid w:val="00B150F1"/>
    <w:rsid w:val="00B22710"/>
    <w:rsid w:val="00B232DF"/>
    <w:rsid w:val="00B255D2"/>
    <w:rsid w:val="00B256BE"/>
    <w:rsid w:val="00B31F88"/>
    <w:rsid w:val="00B357ED"/>
    <w:rsid w:val="00B37004"/>
    <w:rsid w:val="00B47E44"/>
    <w:rsid w:val="00B53555"/>
    <w:rsid w:val="00B54967"/>
    <w:rsid w:val="00B63751"/>
    <w:rsid w:val="00B66251"/>
    <w:rsid w:val="00B80D8A"/>
    <w:rsid w:val="00B861B3"/>
    <w:rsid w:val="00B87561"/>
    <w:rsid w:val="00B87E93"/>
    <w:rsid w:val="00B923BD"/>
    <w:rsid w:val="00B92BAD"/>
    <w:rsid w:val="00B94AE8"/>
    <w:rsid w:val="00B9698E"/>
    <w:rsid w:val="00BA23E0"/>
    <w:rsid w:val="00BB03E0"/>
    <w:rsid w:val="00BB68B1"/>
    <w:rsid w:val="00BB74F7"/>
    <w:rsid w:val="00BC48A1"/>
    <w:rsid w:val="00BC5A8D"/>
    <w:rsid w:val="00BC753B"/>
    <w:rsid w:val="00BD0223"/>
    <w:rsid w:val="00BD0972"/>
    <w:rsid w:val="00BD226D"/>
    <w:rsid w:val="00BE140D"/>
    <w:rsid w:val="00BE34CF"/>
    <w:rsid w:val="00BE461E"/>
    <w:rsid w:val="00BE7353"/>
    <w:rsid w:val="00BF0446"/>
    <w:rsid w:val="00BF1D8A"/>
    <w:rsid w:val="00BF1E42"/>
    <w:rsid w:val="00BF3A54"/>
    <w:rsid w:val="00BF4053"/>
    <w:rsid w:val="00BF5B72"/>
    <w:rsid w:val="00BF6050"/>
    <w:rsid w:val="00BF6C0F"/>
    <w:rsid w:val="00C04E9D"/>
    <w:rsid w:val="00C078AD"/>
    <w:rsid w:val="00C129FE"/>
    <w:rsid w:val="00C14134"/>
    <w:rsid w:val="00C20027"/>
    <w:rsid w:val="00C2007D"/>
    <w:rsid w:val="00C2175B"/>
    <w:rsid w:val="00C37016"/>
    <w:rsid w:val="00C52B0A"/>
    <w:rsid w:val="00C64ABB"/>
    <w:rsid w:val="00C664A4"/>
    <w:rsid w:val="00C77617"/>
    <w:rsid w:val="00C83402"/>
    <w:rsid w:val="00C87ED2"/>
    <w:rsid w:val="00C90690"/>
    <w:rsid w:val="00C97C85"/>
    <w:rsid w:val="00CA0867"/>
    <w:rsid w:val="00CA09A9"/>
    <w:rsid w:val="00CA258F"/>
    <w:rsid w:val="00CA29BE"/>
    <w:rsid w:val="00CA3BA0"/>
    <w:rsid w:val="00CB031D"/>
    <w:rsid w:val="00CC4616"/>
    <w:rsid w:val="00CD248C"/>
    <w:rsid w:val="00CD7078"/>
    <w:rsid w:val="00CD7C88"/>
    <w:rsid w:val="00CE0630"/>
    <w:rsid w:val="00CE191E"/>
    <w:rsid w:val="00CE53A4"/>
    <w:rsid w:val="00CF3123"/>
    <w:rsid w:val="00CF3C6B"/>
    <w:rsid w:val="00D03180"/>
    <w:rsid w:val="00D0675C"/>
    <w:rsid w:val="00D117BE"/>
    <w:rsid w:val="00D11E21"/>
    <w:rsid w:val="00D17B92"/>
    <w:rsid w:val="00D205EF"/>
    <w:rsid w:val="00D244E7"/>
    <w:rsid w:val="00D27972"/>
    <w:rsid w:val="00D44C21"/>
    <w:rsid w:val="00D5184A"/>
    <w:rsid w:val="00D5212C"/>
    <w:rsid w:val="00D52888"/>
    <w:rsid w:val="00D54D24"/>
    <w:rsid w:val="00D574A8"/>
    <w:rsid w:val="00D62DA0"/>
    <w:rsid w:val="00D70DD6"/>
    <w:rsid w:val="00D80302"/>
    <w:rsid w:val="00D84C2F"/>
    <w:rsid w:val="00D900F3"/>
    <w:rsid w:val="00D94FD8"/>
    <w:rsid w:val="00DA0F78"/>
    <w:rsid w:val="00DA3568"/>
    <w:rsid w:val="00DA7242"/>
    <w:rsid w:val="00DC020A"/>
    <w:rsid w:val="00DC0D41"/>
    <w:rsid w:val="00DC1E9E"/>
    <w:rsid w:val="00DC46F0"/>
    <w:rsid w:val="00DC5166"/>
    <w:rsid w:val="00DD60A6"/>
    <w:rsid w:val="00DE118D"/>
    <w:rsid w:val="00DE251E"/>
    <w:rsid w:val="00DF525D"/>
    <w:rsid w:val="00DF5770"/>
    <w:rsid w:val="00E0017D"/>
    <w:rsid w:val="00E03D2E"/>
    <w:rsid w:val="00E05C94"/>
    <w:rsid w:val="00E12A2F"/>
    <w:rsid w:val="00E170EE"/>
    <w:rsid w:val="00E249AF"/>
    <w:rsid w:val="00E24DB4"/>
    <w:rsid w:val="00E34EA5"/>
    <w:rsid w:val="00E3582F"/>
    <w:rsid w:val="00E35E05"/>
    <w:rsid w:val="00E36598"/>
    <w:rsid w:val="00E50954"/>
    <w:rsid w:val="00E53DA6"/>
    <w:rsid w:val="00E56936"/>
    <w:rsid w:val="00E6050F"/>
    <w:rsid w:val="00E623E9"/>
    <w:rsid w:val="00E632B1"/>
    <w:rsid w:val="00E6713F"/>
    <w:rsid w:val="00E700BE"/>
    <w:rsid w:val="00E71259"/>
    <w:rsid w:val="00E76D2B"/>
    <w:rsid w:val="00E80FB9"/>
    <w:rsid w:val="00E86405"/>
    <w:rsid w:val="00E8706E"/>
    <w:rsid w:val="00EA0C4B"/>
    <w:rsid w:val="00EA1F46"/>
    <w:rsid w:val="00EB0FC5"/>
    <w:rsid w:val="00EB4247"/>
    <w:rsid w:val="00EB6018"/>
    <w:rsid w:val="00EB6126"/>
    <w:rsid w:val="00EC040B"/>
    <w:rsid w:val="00EC27C2"/>
    <w:rsid w:val="00EC2A69"/>
    <w:rsid w:val="00EC3DA5"/>
    <w:rsid w:val="00EC4BC6"/>
    <w:rsid w:val="00EC6AED"/>
    <w:rsid w:val="00ED1D20"/>
    <w:rsid w:val="00ED78A2"/>
    <w:rsid w:val="00ED7D39"/>
    <w:rsid w:val="00EE0091"/>
    <w:rsid w:val="00EE0911"/>
    <w:rsid w:val="00EE1245"/>
    <w:rsid w:val="00F039F4"/>
    <w:rsid w:val="00F10296"/>
    <w:rsid w:val="00F117CA"/>
    <w:rsid w:val="00F11C42"/>
    <w:rsid w:val="00F17F83"/>
    <w:rsid w:val="00F20951"/>
    <w:rsid w:val="00F21F03"/>
    <w:rsid w:val="00F226FF"/>
    <w:rsid w:val="00F306A2"/>
    <w:rsid w:val="00F322E8"/>
    <w:rsid w:val="00F4397B"/>
    <w:rsid w:val="00F532DB"/>
    <w:rsid w:val="00F5378E"/>
    <w:rsid w:val="00F57AF1"/>
    <w:rsid w:val="00F61202"/>
    <w:rsid w:val="00F646D3"/>
    <w:rsid w:val="00F6593B"/>
    <w:rsid w:val="00F73C25"/>
    <w:rsid w:val="00F7727D"/>
    <w:rsid w:val="00F77972"/>
    <w:rsid w:val="00F906F7"/>
    <w:rsid w:val="00F91C8D"/>
    <w:rsid w:val="00F9499E"/>
    <w:rsid w:val="00F95FC8"/>
    <w:rsid w:val="00FA0D03"/>
    <w:rsid w:val="00FA1734"/>
    <w:rsid w:val="00FA1963"/>
    <w:rsid w:val="00FA7BD8"/>
    <w:rsid w:val="00FB5C85"/>
    <w:rsid w:val="00FB6236"/>
    <w:rsid w:val="00FB7DB3"/>
    <w:rsid w:val="00FC0B50"/>
    <w:rsid w:val="00FC539D"/>
    <w:rsid w:val="00FC7FD0"/>
    <w:rsid w:val="00FD1882"/>
    <w:rsid w:val="00FD3951"/>
    <w:rsid w:val="00FD45A6"/>
    <w:rsid w:val="00FD68A6"/>
    <w:rsid w:val="00FD7A89"/>
    <w:rsid w:val="00FE0A11"/>
    <w:rsid w:val="00FE20DC"/>
    <w:rsid w:val="00FF0E4F"/>
    <w:rsid w:val="00FF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C6C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218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2D218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D2186"/>
  </w:style>
  <w:style w:type="paragraph" w:styleId="BalonMetni">
    <w:name w:val="Balloon Text"/>
    <w:basedOn w:val="Normal"/>
    <w:link w:val="BalonMetniChar"/>
    <w:uiPriority w:val="99"/>
    <w:semiHidden/>
    <w:unhideWhenUsed/>
    <w:rsid w:val="002D218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D2186"/>
    <w:rPr>
      <w:rFonts w:ascii="Tahoma" w:eastAsia="Times New Roman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D94F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semiHidden/>
    <w:unhideWhenUsed/>
    <w:rsid w:val="004B712E"/>
    <w:rPr>
      <w:color w:val="0000FF"/>
      <w:u w:val="single"/>
    </w:rPr>
  </w:style>
  <w:style w:type="table" w:customStyle="1" w:styleId="KlavuzTablo6Renkli1">
    <w:name w:val="Kılavuz Tablo 6 Renkli1"/>
    <w:basedOn w:val="NormalTablo"/>
    <w:uiPriority w:val="51"/>
    <w:rsid w:val="000879C7"/>
    <w:pPr>
      <w:spacing w:after="0" w:line="240" w:lineRule="auto"/>
    </w:pPr>
    <w:rPr>
      <w:rFonts w:eastAsiaTheme="minorEastAsia"/>
      <w:color w:val="000000" w:themeColor="text1"/>
      <w:lang w:eastAsia="tr-TR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218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2D218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D2186"/>
  </w:style>
  <w:style w:type="paragraph" w:styleId="BalonMetni">
    <w:name w:val="Balloon Text"/>
    <w:basedOn w:val="Normal"/>
    <w:link w:val="BalonMetniChar"/>
    <w:uiPriority w:val="99"/>
    <w:semiHidden/>
    <w:unhideWhenUsed/>
    <w:rsid w:val="002D218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D2186"/>
    <w:rPr>
      <w:rFonts w:ascii="Tahoma" w:eastAsia="Times New Roman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D94F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semiHidden/>
    <w:unhideWhenUsed/>
    <w:rsid w:val="004B712E"/>
    <w:rPr>
      <w:color w:val="0000FF"/>
      <w:u w:val="single"/>
    </w:rPr>
  </w:style>
  <w:style w:type="table" w:customStyle="1" w:styleId="KlavuzTablo6Renkli1">
    <w:name w:val="Kılavuz Tablo 6 Renkli1"/>
    <w:basedOn w:val="NormalTablo"/>
    <w:uiPriority w:val="51"/>
    <w:rsid w:val="000879C7"/>
    <w:pPr>
      <w:spacing w:after="0" w:line="240" w:lineRule="auto"/>
    </w:pPr>
    <w:rPr>
      <w:rFonts w:eastAsiaTheme="minorEastAsia"/>
      <w:color w:val="000000" w:themeColor="text1"/>
      <w:lang w:eastAsia="tr-TR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5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3DB168-CFB8-477C-A4FC-4BAF07502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574</Words>
  <Characters>3272</Characters>
  <Application>Microsoft Office Word</Application>
  <DocSecurity>0</DocSecurity>
  <Lines>27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</dc:creator>
  <cp:lastModifiedBy>USER</cp:lastModifiedBy>
  <cp:revision>8</cp:revision>
  <cp:lastPrinted>2021-12-13T11:03:00Z</cp:lastPrinted>
  <dcterms:created xsi:type="dcterms:W3CDTF">2023-12-26T17:05:00Z</dcterms:created>
  <dcterms:modified xsi:type="dcterms:W3CDTF">2023-12-27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06359ea085afd097f27ba66484d27a4e90a6570c27fdf9d2aa9243cadbf38e</vt:lpwstr>
  </property>
</Properties>
</file>